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6CFF6A8E" w:rsidR="00BB7E39" w:rsidRDefault="00217A7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B77CAF6" wp14:editId="799E2669">
                <wp:simplePos x="0" y="0"/>
                <wp:positionH relativeFrom="margin">
                  <wp:posOffset>-82550</wp:posOffset>
                </wp:positionH>
                <wp:positionV relativeFrom="paragraph">
                  <wp:posOffset>1389543</wp:posOffset>
                </wp:positionV>
                <wp:extent cx="4277995" cy="4857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643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68"/>
                              <w:gridCol w:w="528"/>
                              <w:gridCol w:w="1837"/>
                              <w:gridCol w:w="580"/>
                              <w:gridCol w:w="1506"/>
                            </w:tblGrid>
                            <w:tr w:rsidR="00217A70" w:rsidRPr="0068751C" w14:paraId="39BC8E7E" w14:textId="77777777" w:rsidTr="001E3EC1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A41F733" w14:textId="77777777" w:rsidR="00217A70" w:rsidRPr="0068751C" w:rsidRDefault="00217A70" w:rsidP="001E3EC1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ABF500B" wp14:editId="686E5CCF">
                                        <wp:extent cx="186095" cy="186095"/>
                                        <wp:effectExtent l="0" t="0" r="4445" b="4445"/>
                                        <wp:docPr id="21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7FB5492C" w14:textId="77777777" w:rsidR="00217A70" w:rsidRPr="0068751C" w:rsidRDefault="00217A70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8C52188" w14:textId="77777777" w:rsidR="00217A70" w:rsidRPr="0068751C" w:rsidRDefault="00217A70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6CEB4E7C" wp14:editId="1A2ECA5C">
                                        <wp:extent cx="198602" cy="198602"/>
                                        <wp:effectExtent l="0" t="0" r="0" b="0"/>
                                        <wp:docPr id="22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DA444AE" w14:textId="77777777" w:rsidR="00217A70" w:rsidRDefault="00217A70" w:rsidP="001E3EC1">
                                  <w:pPr>
                                    <w:suppressOverlap/>
                                    <w:jc w:val="center"/>
                                  </w:pPr>
                                  <w:hyperlink r:id="rId11" w:history="1">
                                    <w:r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1EBC517" w14:textId="77777777" w:rsidR="00217A70" w:rsidRPr="0068751C" w:rsidRDefault="00217A70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1015E0B3" wp14:editId="3259EC20">
                                        <wp:extent cx="231221" cy="231221"/>
                                        <wp:effectExtent l="0" t="0" r="0" b="0"/>
                                        <wp:docPr id="23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CF4E330" w14:textId="77777777" w:rsidR="00217A70" w:rsidRPr="0068751C" w:rsidRDefault="00217A70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11B33A63" w14:textId="77777777" w:rsidR="00217A70" w:rsidRPr="0068751C" w:rsidRDefault="00217A70" w:rsidP="00217A70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77CA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5pt;margin-top:109.4pt;width:336.85pt;height:38.2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3iDG+AEAAM0DAAAOAAAAZHJzL2Uyb0RvYy54bWysU9uO2yAQfa/Uf0C8N06iuEmsOKvtbreq&#13;&#10;tL1I237ABOMYFRgKJHb69R1wNhu1b1X9gBgPnJlz5rC5GYxmR+mDQlvz2WTKmbQCG2X3Nf/+7eHN&#13;&#10;irMQwTag0cqan2TgN9vXrza9q+QcO9SN9IxAbKh6V/MuRlcVRRCdNBAm6KSlZIveQKTQ74vGQ0/o&#13;&#10;Rhfz6fRt0aNvnEchQ6C/92OSbzN+20oRv7RtkJHpmlNvMa8+r7u0FtsNVHsPrlPi3Ab8QxcGlKWi&#13;&#10;F6h7iMAOXv0FZZTwGLCNE4GmwLZVQmYOxGY2/YPNUwdOZi4kTnAXmcL/gxWfj0/uq2dxeIcDDTCT&#13;&#10;CO4RxY/ALN51YPfy1nvsOwkNFZ4lyYrehep8NUkdqpBAdv0nbGjIcIiYgYbWm6QK8WSETgM4XUSX&#13;&#10;Q2SCfi7my+V6XXImKLdYlctlmUtA9Xzb+RA/SDQsbWruaagZHY6PIaZuoHo+kopZfFBa58Fqy/qa&#13;&#10;r8t5mS9cZYyK5DutTM1X0/SNTkgk39smX46g9LinAtqeWSeiI+U47AY6mNjvsDkRf4+jv+g90KZD&#13;&#10;/4uznrxV8/DzAF5ypj9a0nA9WyySGXOwKJdzCvx1ZnedASsIquaRs3F7F7OBR663pHWrsgwvnZx7&#13;&#10;Jc9kdc7+Tqa8jvOpl1e4/Q0AAP//AwBQSwMEFAAGAAgAAAAhAIlKQqHjAAAAEAEAAA8AAABkcnMv&#13;&#10;ZG93bnJldi54bWxMj09PwkAQxe8mfofNmHiD3YJUKN0SI/GqAYXE29Id2sbubNNdaP32jie9TDL/&#13;&#10;3nu/fDO6VlyxD40nDclUgUAqvW2o0vDx/jJZggjRkDWtJ9TwjQE2xe1NbjLrB9rhdR8rwSIUMqOh&#13;&#10;jrHLpAxljc6Eqe+QeHf2vTOR276StjcDi7tWzpRKpTMNsUNtOnyusfzaX5yGw+v58/ig3qqtW3SD&#13;&#10;H5Ukt5Ja39+N2zWXpzWIiGP8+4BfBs4PBQc7+QvZIFoNk2TOQFHDLFkyCF+kqXoEceLJajEHWeTy&#13;&#10;P0jxAwAA//8DAFBLAQItABQABgAIAAAAIQC2gziS/gAAAOEBAAATAAAAAAAAAAAAAAAAAAAAAABb&#13;&#10;Q29udGVudF9UeXBlc10ueG1sUEsBAi0AFAAGAAgAAAAhADj9If/WAAAAlAEAAAsAAAAAAAAAAAAA&#13;&#10;AAAALwEAAF9yZWxzLy5yZWxzUEsBAi0AFAAGAAgAAAAhAO3eIMb4AQAAzQMAAA4AAAAAAAAAAAAA&#13;&#10;AAAALgIAAGRycy9lMm9Eb2MueG1sUEsBAi0AFAAGAAgAAAAhAIlKQqHjAAAAEAEAAA8AAAAAAAAA&#13;&#10;AAAAAAAAUgQAAGRycy9kb3ducmV2LnhtbFBLBQYAAAAABAAEAPMAAABiBQAAAAA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643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68"/>
                        <w:gridCol w:w="528"/>
                        <w:gridCol w:w="1837"/>
                        <w:gridCol w:w="580"/>
                        <w:gridCol w:w="1506"/>
                      </w:tblGrid>
                      <w:tr w:rsidR="00217A70" w:rsidRPr="0068751C" w14:paraId="39BC8E7E" w14:textId="77777777" w:rsidTr="001E3EC1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6A41F733" w14:textId="77777777" w:rsidR="00217A70" w:rsidRPr="0068751C" w:rsidRDefault="00217A70" w:rsidP="001E3EC1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ABF500B" wp14:editId="686E5CCF">
                                  <wp:extent cx="186095" cy="186095"/>
                                  <wp:effectExtent l="0" t="0" r="4445" b="4445"/>
                                  <wp:docPr id="21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7FB5492C" w14:textId="77777777" w:rsidR="00217A70" w:rsidRPr="0068751C" w:rsidRDefault="00217A70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68C52188" w14:textId="77777777" w:rsidR="00217A70" w:rsidRPr="0068751C" w:rsidRDefault="00217A70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6CEB4E7C" wp14:editId="1A2ECA5C">
                                  <wp:extent cx="198602" cy="198602"/>
                                  <wp:effectExtent l="0" t="0" r="0" b="0"/>
                                  <wp:docPr id="22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6DA444AE" w14:textId="77777777" w:rsidR="00217A70" w:rsidRDefault="00217A70" w:rsidP="001E3EC1">
                            <w:pPr>
                              <w:suppressOverlap/>
                              <w:jc w:val="center"/>
                            </w:pPr>
                            <w:hyperlink r:id="rId14" w:history="1">
                              <w:r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51EBC517" w14:textId="77777777" w:rsidR="00217A70" w:rsidRPr="0068751C" w:rsidRDefault="00217A70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1015E0B3" wp14:editId="3259EC20">
                                  <wp:extent cx="231221" cy="231221"/>
                                  <wp:effectExtent l="0" t="0" r="0" b="0"/>
                                  <wp:docPr id="23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CF4E330" w14:textId="77777777" w:rsidR="00217A70" w:rsidRPr="0068751C" w:rsidRDefault="00217A70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11B33A63" w14:textId="77777777" w:rsidR="00217A70" w:rsidRPr="0068751C" w:rsidRDefault="00217A70" w:rsidP="00217A70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5B3F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E54094A" wp14:editId="3E671190">
                <wp:simplePos x="0" y="0"/>
                <wp:positionH relativeFrom="margin">
                  <wp:posOffset>1562100</wp:posOffset>
                </wp:positionH>
                <wp:positionV relativeFrom="paragraph">
                  <wp:posOffset>4500245</wp:posOffset>
                </wp:positionV>
                <wp:extent cx="1129665" cy="90487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94556" w14:textId="3848D73E" w:rsidR="00711A06" w:rsidRPr="00711A06" w:rsidRDefault="00135B3F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MELIN</w:t>
                            </w:r>
                          </w:p>
                          <w:p w14:paraId="2E55C4A4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2B659D99" w14:textId="68846C95" w:rsidR="00711A06" w:rsidRPr="00711A06" w:rsidRDefault="00135B3F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Public Speaking Cou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40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354.35pt;width:88.95pt;height:71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HZeCQIAAPMDAAAOAAAAZHJzL2Uyb0RvYy54bWysU9tu2zAMfR+wfxD0vtgJkrQx4hRduw4D&#10;ugvQ7gMYWY6FSaImKbGzrx8lp2mwvQ3zgyCa5CHPIbW+GYxmB+mDQlvz6aTkTFqBjbK7mn9/fnh3&#10;zVmIYBvQaGXNjzLwm83bN+veVXKGHepGekYgNlS9q3kXo6uKIohOGggTdNKSs0VvIJLpd0XjoSd0&#10;o4tZWS6LHn3jPAoZAv29H518k/HbVor4tW2DjEzXnHqL+fT53Kaz2Kyh2nlwnRKnNuAfujCgLBU9&#10;Q91DBLb36i8oo4THgG2cCDQFtq0SMnMgNtPyDzZPHTiZuZA4wZ1lCv8PVnw5fPNMNTS7BWcWDM3o&#10;WQ6RvceBzZI8vQsVRT05iosD/abQTDW4RxQ/ArN414HdyVvvse8kNNTeNGUWF6kjTkgg2/4zNlQG&#10;9hEz0NB6k7QjNRih05iO59GkVkQqOZ2tlktqUZBvVc6vrxa5BFQv2c6H+FGiYelSc0+jz+hweAwx&#10;dQPVS0gqZvFBaZ3Hry3rCXQxW+SEC49RkbZTK1Pz6zJ9474kkh9sk5MjKD3eqYC2J9aJ6Eg5DtuB&#10;ApMUW2yOxN/juIX0aujSof/FWU8bWPPwcw9ecqY/WdJwNZ3P08pmY764mpHhLz3bSw9YQVA1j5yN&#10;17uY13zkektatyrL8NrJqVfarKzO6RWk1b20c9TrW938BgAA//8DAFBLAwQUAAYACAAAACEACy6h&#10;1OAAAAALAQAADwAAAGRycy9kb3ducmV2LnhtbEyPwU7DMBBE70j8g7VI3KjdkLZpyKZCIK6gFqjU&#10;mxtvk4h4HcVuE/4ec4LjaEYzb4rNZDtxocG3jhHmMwWCuHKm5Rrh4/3lLgPhg2ajO8eE8E0eNuX1&#10;VaFz40be0mUXahFL2OcaoQmhz6X0VUNW+5nriaN3coPVIcqhlmbQYyy3nUyUWkqrW44Lje7pqaHq&#10;a3e2CJ+vp8M+VW/1s130o5uUZLuWiLc30+MDiEBT+AvDL35EhzIyHd2ZjRcdQpIu45eAsFLZCkRM&#10;pMn9GsQRIVvME5BlIf9/KH8AAAD//wMAUEsBAi0AFAAGAAgAAAAhALaDOJL+AAAA4QEAABMAAAAA&#10;AAAAAAAAAAAAAAAAAFtDb250ZW50X1R5cGVzXS54bWxQSwECLQAUAAYACAAAACEAOP0h/9YAAACU&#10;AQAACwAAAAAAAAAAAAAAAAAvAQAAX3JlbHMvLnJlbHNQSwECLQAUAAYACAAAACEAlwB2XgkCAADz&#10;AwAADgAAAAAAAAAAAAAAAAAuAgAAZHJzL2Uyb0RvYy54bWxQSwECLQAUAAYACAAAACEACy6h1OAA&#10;AAALAQAADwAAAAAAAAAAAAAAAABjBAAAZHJzL2Rvd25yZXYueG1sUEsFBgAAAAAEAAQA8wAAAHAF&#10;AAAAAA==&#10;" filled="f" stroked="f">
                <v:textbox>
                  <w:txbxContent>
                    <w:p w14:paraId="34294556" w14:textId="3848D73E" w:rsidR="00711A06" w:rsidRPr="00711A06" w:rsidRDefault="00135B3F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MELIN</w:t>
                      </w:r>
                    </w:p>
                    <w:p w14:paraId="2E55C4A4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2B659D99" w14:textId="68846C95" w:rsidR="00711A06" w:rsidRPr="00711A06" w:rsidRDefault="00135B3F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Public Speaking Cour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5B3F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0DDD6B8B">
                <wp:simplePos x="0" y="0"/>
                <wp:positionH relativeFrom="margin">
                  <wp:posOffset>-209550</wp:posOffset>
                </wp:positionH>
                <wp:positionV relativeFrom="paragraph">
                  <wp:posOffset>4500245</wp:posOffset>
                </wp:positionV>
                <wp:extent cx="1339215" cy="9810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A3075" w14:textId="44970594" w:rsidR="00711A06" w:rsidRPr="00711A06" w:rsidRDefault="00135B3F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SALES INSTITUTE OF AMERICA</w:t>
                            </w:r>
                          </w:p>
                          <w:p w14:paraId="7C42007F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0B19FC0E" w14:textId="5D46316D" w:rsidR="00711A06" w:rsidRPr="00711A06" w:rsidRDefault="00135B3F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Certified Sales Professi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27" type="#_x0000_t202" style="position:absolute;margin-left:-16.5pt;margin-top:354.35pt;width:105.45pt;height:77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NuDDAIAAPoDAAAOAAAAZHJzL2Uyb0RvYy54bWysU9tu2zAMfR+wfxD0vvjSZE2MOEXXrsOA&#10;7gK0+wBZlmNhkqhJSuzs60fJSRa0b8P8IIgmechzSK1vRq3IXjgvwdS0mOWUCMOhlWZb0x/PD++W&#10;lPjATMsUGFHTg/D0ZvP2zXqwlSihB9UKRxDE+GqwNe1DsFWWed4LzfwMrDDo7MBpFtB026x1bEB0&#10;rbIyz99nA7jWOuDCe/x7PznpJuF3neDhW9d5EYiqKfYW0unS2cQz26xZtXXM9pIf22D/0IVm0mDR&#10;M9Q9C4zsnHwFpSV34KELMw46g66TXCQOyKbIX7B56pkViQuK4+1ZJv//YPnX/XdHZIuzm1NimMYZ&#10;PYsxkA8wkjLKM1hfYdSTxbgw4m8MTVS9fQT+0xMDdz0zW3HrHAy9YC22V8TM7CJ1wvERpBm+QItl&#10;2C5AAho7p6N2qAZBdBzT4Tya2AqPJa+uVmWxoISjb7Us8utFKsGqU7Z1PnwSoEm81NTh6BM62z/6&#10;ELth1SkkFjPwIJVK41eGDAi6KBcp4cKjZcDtVFLXdJnHb9qXSPKjaVNyYFJNdyygzJF1JDpRDmMz&#10;TvqexGygPaAMDqZlxMeDlx7cb0oGXMSa+l875gQl6rNBKVfFfB43NxnzxXWJhrv0NJceZjhC1TRQ&#10;Ml3vQtr2ifItSt7JpEaczdTJsWVcsCTS8THEDb60U9TfJ7v5AwAA//8DAFBLAwQUAAYACAAAACEA&#10;NEpPTt8AAAALAQAADwAAAGRycy9kb3ducmV2LnhtbEyPwU7DMBBE70j8g7VI3FqbBpo0ZFMhEFdQ&#10;C1TqzY23SUS8jmK3CX+Pe4LjaEYzb4r1ZDtxpsG3jhHu5goEceVMyzXC58frLAPhg2ajO8eE8EMe&#10;1uX1VaFz40be0HkbahFL2OcaoQmhz6X0VUNW+7nriaN3dIPVIcqhlmbQYyy3nVwotZRWtxwXGt3T&#10;c0PV9/ZkEb7ejvvdvXqvX+xDP7pJSbYriXh7Mz09ggg0hb8wXPAjOpSR6eBObLzoEGZJEr8EhFRl&#10;KYhLIk1XIA4I2TJZgCwL+f9D+QsAAP//AwBQSwECLQAUAAYACAAAACEAtoM4kv4AAADhAQAAEwAA&#10;AAAAAAAAAAAAAAAAAAAAW0NvbnRlbnRfVHlwZXNdLnhtbFBLAQItABQABgAIAAAAIQA4/SH/1gAA&#10;AJQBAAALAAAAAAAAAAAAAAAAAC8BAABfcmVscy8ucmVsc1BLAQItABQABgAIAAAAIQCc9NuDDAIA&#10;APoDAAAOAAAAAAAAAAAAAAAAAC4CAABkcnMvZTJvRG9jLnhtbFBLAQItABQABgAIAAAAIQA0Sk9O&#10;3wAAAAsBAAAPAAAAAAAAAAAAAAAAAGYEAABkcnMvZG93bnJldi54bWxQSwUGAAAAAAQABADzAAAA&#10;cgUAAAAA&#10;" filled="f" stroked="f">
                <v:textbox>
                  <w:txbxContent>
                    <w:p w14:paraId="7E9A3075" w14:textId="44970594" w:rsidR="00711A06" w:rsidRPr="00711A06" w:rsidRDefault="00135B3F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SALES INSTITUTE OF AMERICA</w:t>
                      </w:r>
                    </w:p>
                    <w:p w14:paraId="7C42007F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0B19FC0E" w14:textId="5D46316D" w:rsidR="00711A06" w:rsidRPr="00711A06" w:rsidRDefault="00135B3F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Certified Sales Professiona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07DA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04DA3099">
                <wp:simplePos x="0" y="0"/>
                <wp:positionH relativeFrom="margin">
                  <wp:align>right</wp:align>
                </wp:positionH>
                <wp:positionV relativeFrom="paragraph">
                  <wp:posOffset>5967095</wp:posOffset>
                </wp:positionV>
                <wp:extent cx="3072130" cy="25336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533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738E971A" w:rsidR="00101E2B" w:rsidRDefault="000919E6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SALES COORDINATOR</w:t>
                            </w:r>
                          </w:p>
                          <w:p w14:paraId="1D2E8090" w14:textId="1C9F6800" w:rsidR="002070DE" w:rsidRPr="00101E2B" w:rsidRDefault="000919E6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THRIFTY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CAR RENTAL</w:t>
                            </w:r>
                          </w:p>
                          <w:p w14:paraId="26ADEE07" w14:textId="68BED5DF" w:rsid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0BD7193B" w14:textId="01A0BA80" w:rsidR="002207DA" w:rsidRPr="002207DA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 xml:space="preserve">Providing support and 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sales 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>assistance to outside sales representatives and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executive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management</w:t>
                            </w:r>
                          </w:p>
                          <w:p w14:paraId="55EFB6B0" w14:textId="07C642C8" w:rsidR="002207DA" w:rsidRPr="002207DA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>Working with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the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Sales Planners and Sales Managers to assist and support in their dail</w:t>
                            </w:r>
                            <w:r>
                              <w:rPr>
                                <w:rFonts w:ascii="Gidole" w:hAnsi="Gidole"/>
                              </w:rPr>
                              <w:t>y tasks</w:t>
                            </w:r>
                          </w:p>
                          <w:p w14:paraId="531C9027" w14:textId="336F83D2" w:rsidR="00101E2B" w:rsidRPr="00101E2B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 xml:space="preserve">Assists in administrative </w:t>
                            </w:r>
                            <w:r>
                              <w:rPr>
                                <w:rFonts w:ascii="Gidole" w:hAnsi="Gidole"/>
                              </w:rPr>
                              <w:t>functions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for the General Manager in absence of the Executive Administrative </w:t>
                            </w:r>
                            <w:r>
                              <w:rPr>
                                <w:rFonts w:ascii="Gidole" w:hAnsi="Gidole"/>
                              </w:rPr>
                              <w:t>P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28" type="#_x0000_t202" style="position:absolute;margin-left:190.7pt;margin-top:469.85pt;width:241.9pt;height:199.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LVDgIAAPsDAAAOAAAAZHJzL2Uyb0RvYy54bWysU9tuGyEQfa/Uf0C813uxncvKOEqTpqqU&#10;XqSkH4BZ1osKDAXsXffrM7COa7VvVXlAAzNzmHNmWN2MRpO99EGBZbSalZRIK6BVdsvo9+eHd1eU&#10;hMhtyzVYyehBBnqzfvtmNbhG1tCDbqUnCGJDMzhG+xhdUxRB9NLwMAMnLTo78IZHPPpt0Xo+ILrR&#10;RV2WF8UAvnUehAwBb+8nJ11n/K6TIn7tuiAj0YxibTHvPu+btBfrFW+2nrteiWMZ/B+qMFxZfPQE&#10;dc8jJzuv/oIySngI0MWZAFNA1ykhMwdkU5V/sHnquZOZC4oT3Emm8P9gxZf9N09Uy+i8osRygz16&#10;lmMk72EkdZJncKHBqCeHcXHEa2xzphrcI4gfgVi467ndylvvYeglb7G8KmUWZ6kTTkggm+EztPgM&#10;30XIQGPnTdIO1SCIjm06nFqTShF4OS8v62qOLoG+ejmfXyxz8wrevKY7H+JHCYYkg1GPvc/wfP8Y&#10;YiqHN68h6TULD0rr3H9tycDo9bJe5oQzj1ERx1Mrw+hVmdY0MInlB9vm5MiVnmx8QNsj7cR04hzH&#10;zZgFPqm5gfaAOniYphF/Dxo9+F+UDDiJjIafO+4lJfqTRS2vq8UijW4+LJaXNR78uWdz7uFWIBSj&#10;kZLJvIt53CfKt6h5p7IaqTlTJceSccKySMffkEb4/Jyjfv/Z9QsAAAD//wMAUEsDBBQABgAIAAAA&#10;IQAV5ykA3QAAAAkBAAAPAAAAZHJzL2Rvd25yZXYueG1sTI/BTsMwEETvSP0Hayv1Rm1IoUmIUyEq&#10;riAKVOrNjbdJRLyOYrcJf89yguNqRrPvFZvJdeKCQ2g9abhZKhBIlbct1Ro+3p+vUxAhGrKm84Qa&#10;vjHAppxdFSa3fqQ3vOxiLXiEQm40NDH2uZShatCZsPQ9EmcnPzgT+RxqaQcz8rjr5K1S99KZlvhD&#10;Y3p8arD62p2dhs+X02G/Uq/11t31o5+UJJdJrRfz6fEBRMQp/pXhF5/RoWSmoz+TDaLTwCJRQ5Zk&#10;axAcr9KETY7cS5J0DbIs5H+D8gcAAP//AwBQSwECLQAUAAYACAAAACEAtoM4kv4AAADhAQAAEwAA&#10;AAAAAAAAAAAAAAAAAAAAW0NvbnRlbnRfVHlwZXNdLnhtbFBLAQItABQABgAIAAAAIQA4/SH/1gAA&#10;AJQBAAALAAAAAAAAAAAAAAAAAC8BAABfcmVscy8ucmVsc1BLAQItABQABgAIAAAAIQCBaPLVDgIA&#10;APsDAAAOAAAAAAAAAAAAAAAAAC4CAABkcnMvZTJvRG9jLnhtbFBLAQItABQABgAIAAAAIQAV5ykA&#10;3QAAAAkBAAAPAAAAAAAAAAAAAAAAAGgEAABkcnMvZG93bnJldi54bWxQSwUGAAAAAAQABADzAAAA&#10;cgUAAAAA&#10;" filled="f" stroked="f">
                <v:textbox>
                  <w:txbxContent>
                    <w:p w14:paraId="09B6036C" w14:textId="738E971A" w:rsidR="00101E2B" w:rsidRDefault="000919E6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SALES COORDINATOR</w:t>
                      </w:r>
                    </w:p>
                    <w:p w14:paraId="1D2E8090" w14:textId="1C9F6800" w:rsidR="002070DE" w:rsidRPr="00101E2B" w:rsidRDefault="000919E6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THRIFTY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 xml:space="preserve"> CAR RENTAL</w:t>
                      </w:r>
                    </w:p>
                    <w:p w14:paraId="26ADEE07" w14:textId="68BED5DF" w:rsid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0BD7193B" w14:textId="01A0BA80" w:rsidR="002207DA" w:rsidRPr="002207DA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 xml:space="preserve">Providing support and </w:t>
                      </w:r>
                      <w:r>
                        <w:rPr>
                          <w:rFonts w:ascii="Gidole" w:hAnsi="Gidole"/>
                        </w:rPr>
                        <w:t xml:space="preserve">sales </w:t>
                      </w:r>
                      <w:r w:rsidRPr="002207DA">
                        <w:rPr>
                          <w:rFonts w:ascii="Gidole" w:hAnsi="Gidole"/>
                        </w:rPr>
                        <w:t>assistance to outside sales representatives and</w:t>
                      </w:r>
                      <w:r>
                        <w:rPr>
                          <w:rFonts w:ascii="Gidole" w:hAnsi="Gidole"/>
                        </w:rPr>
                        <w:t xml:space="preserve"> executive</w:t>
                      </w:r>
                      <w:r w:rsidRPr="002207DA">
                        <w:rPr>
                          <w:rFonts w:ascii="Gidole" w:hAnsi="Gidole"/>
                        </w:rPr>
                        <w:t xml:space="preserve"> management</w:t>
                      </w:r>
                    </w:p>
                    <w:p w14:paraId="55EFB6B0" w14:textId="07C642C8" w:rsidR="002207DA" w:rsidRPr="002207DA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>Working with</w:t>
                      </w:r>
                      <w:r>
                        <w:rPr>
                          <w:rFonts w:ascii="Gidole" w:hAnsi="Gidole"/>
                        </w:rPr>
                        <w:t xml:space="preserve"> the</w:t>
                      </w:r>
                      <w:r w:rsidRPr="002207DA">
                        <w:rPr>
                          <w:rFonts w:ascii="Gidole" w:hAnsi="Gidole"/>
                        </w:rPr>
                        <w:t xml:space="preserve"> Sales Planners and Sales Managers to assist and support in their dail</w:t>
                      </w:r>
                      <w:r>
                        <w:rPr>
                          <w:rFonts w:ascii="Gidole" w:hAnsi="Gidole"/>
                        </w:rPr>
                        <w:t>y tasks</w:t>
                      </w:r>
                    </w:p>
                    <w:p w14:paraId="531C9027" w14:textId="336F83D2" w:rsidR="00101E2B" w:rsidRPr="00101E2B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 xml:space="preserve">Assists in administrative </w:t>
                      </w:r>
                      <w:r>
                        <w:rPr>
                          <w:rFonts w:ascii="Gidole" w:hAnsi="Gidole"/>
                        </w:rPr>
                        <w:t>functions</w:t>
                      </w:r>
                      <w:r w:rsidRPr="002207DA">
                        <w:rPr>
                          <w:rFonts w:ascii="Gidole" w:hAnsi="Gidole"/>
                        </w:rPr>
                        <w:t xml:space="preserve"> for the General Manager in absence of the Executive Administrative </w:t>
                      </w:r>
                      <w:r>
                        <w:rPr>
                          <w:rFonts w:ascii="Gidole" w:hAnsi="Gidole"/>
                        </w:rPr>
                        <w:t>P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07DA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06217AD3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0858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085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6CD5E659" w:rsidR="00711A06" w:rsidRPr="00711A06" w:rsidRDefault="002207DA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Enthusiastic Sales Coordinator looking to secure a new position at an organization where I can use my skills, training, and knowledge. Excellent communication skills and ready for a challenging role</w:t>
                            </w:r>
                            <w:r>
                              <w:rPr>
                                <w:rFonts w:ascii="Gidole" w:hAnsi="Gidole"/>
                              </w:rPr>
                              <w:t>.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suc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29" type="#_x0000_t202" style="position:absolute;margin-left:18pt;margin-top:219.35pt;width:197.6pt;height:85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cUDQIAAPoDAAAOAAAAZHJzL2Uyb0RvYy54bWysU9uO0zAQfUfiHyy/06ShgTZqulp2WYS0&#10;XKRdPsBxnMbC9hjbbVK+nrHTlgjeEH6wbM/MmTlnxtubUStyFM5LMDVdLnJKhOHQSrOv6bfnh1dr&#10;SnxgpmUKjKjpSXh6s3v5YjvYShTQg2qFIwhifDXYmvYh2CrLPO+FZn4BVhg0duA0C3h1+6x1bEB0&#10;rbIiz99kA7jWOuDCe3y9n4x0l/C7TvDwpeu8CETVFGsLaXdpb+Ke7bas2jtme8nPZbB/qEIzaTDp&#10;FeqeBUYOTv4FpSV34KELCw46g66TXCQOyGaZ/8HmqWdWJC4ojrdXmfz/g+Wfj18dkW1NN5QYprFF&#10;z2IM5B2MpIjqDNZX6PRk0S2M+IxdTky9fQT+3RMDdz0ze3HrHAy9YC1Wt4yR2Sx0wvERpBk+QYtp&#10;2CFAAho7p6N0KAZBdOzS6dqZWArHx6LMN2WBJo62Zb4u12XqXcaqS7h1PnwQoEk81NRh6xM8Oz76&#10;EMth1cUlZjPwIJVK7VeGDMi/LMoUMLNoGXA6ldQ1XedxTfMSWb43bQoOTKrpjAmUOdOOTCfOYWzG&#10;pO/ri5oNtCfUwcE0jPh58NCD+0nJgINYU//jwJygRH00qOVmuVrFyU2XVfk2quDmlmZuYYYjVE0D&#10;JdPxLqRpnyjfouadTGrE5kyVnEvGAUsinT9DnOD5PXn9/rK7XwAAAP//AwBQSwMEFAAGAAgAAAAh&#10;ADhe9fHfAAAACgEAAA8AAABkcnMvZG93bnJldi54bWxMj8FOwzAQRO9I/IO1SNyo3SakbcimQiCu&#10;oBao1Jsbb5OIeB3FbhP+HnOC42hGM2+KzWQ7caHBt44R5jMFgrhypuUa4eP95W4FwgfNRneOCeGb&#10;PGzK66tC58aNvKXLLtQilrDPNUITQp9L6auGrPYz1xNH7+QGq0OUQy3NoMdYbju5UCqTVrccFxrd&#10;01ND1dfubBE+X0+Hfare6md7349uUpLtWiLe3kyPDyACTeEvDL/4ER3KyHR0ZzZedAhJFq8EhDRZ&#10;LUHEQJrMFyCOCJlaL0GWhfx/ofwBAAD//wMAUEsBAi0AFAAGAAgAAAAhALaDOJL+AAAA4QEAABMA&#10;AAAAAAAAAAAAAAAAAAAAAFtDb250ZW50X1R5cGVzXS54bWxQSwECLQAUAAYACAAAACEAOP0h/9YA&#10;AACUAQAACwAAAAAAAAAAAAAAAAAvAQAAX3JlbHMvLnJlbHNQSwECLQAUAAYACAAAACEArfJnFA0C&#10;AAD6AwAADgAAAAAAAAAAAAAAAAAuAgAAZHJzL2Uyb0RvYy54bWxQSwECLQAUAAYACAAAACEAOF71&#10;8d8AAAAKAQAADwAAAAAAAAAAAAAAAABnBAAAZHJzL2Rvd25yZXYueG1sUEsFBgAAAAAEAAQA8wAA&#10;AHMFAAAAAA==&#10;" filled="f" stroked="f">
                <v:textbox>
                  <w:txbxContent>
                    <w:p w14:paraId="4C983627" w14:textId="6CD5E659" w:rsidR="00711A06" w:rsidRPr="00711A06" w:rsidRDefault="002207DA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Enthusiastic Sales Coordinator looking to secure a new position at an organization where I can use my skills, training, and knowledge. Excellent communication skills and ready for a challenging role</w:t>
                      </w:r>
                      <w:r>
                        <w:rPr>
                          <w:rFonts w:ascii="Gidole" w:hAnsi="Gidole"/>
                        </w:rPr>
                        <w:t>.</w:t>
                      </w:r>
                      <w:r w:rsidRPr="002207DA">
                        <w:rPr>
                          <w:rFonts w:ascii="Gidole" w:hAnsi="Gidole"/>
                        </w:rPr>
                        <w:t xml:space="preserve"> succe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2C5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3CA26D6">
                <wp:simplePos x="0" y="0"/>
                <wp:positionH relativeFrom="margin">
                  <wp:posOffset>-219075</wp:posOffset>
                </wp:positionH>
                <wp:positionV relativeFrom="paragraph">
                  <wp:posOffset>5476875</wp:posOffset>
                </wp:positionV>
                <wp:extent cx="1348740" cy="101917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019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A2D1CEB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TEXAS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177EAD65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gramStart"/>
                            <w:r>
                              <w:rPr>
                                <w:rFonts w:ascii="Gidole" w:hAnsi="Gidole"/>
                              </w:rPr>
                              <w:t>Bachelors in Marketing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0" type="#_x0000_t202" style="position:absolute;margin-left:-17.25pt;margin-top:431.25pt;width:106.2pt;height:80.2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owaDQIAAPsDAAAOAAAAZHJzL2Uyb0RvYy54bWysU9tu2zAMfR+wfxD0vviypEmMOEXXrsOA&#10;7gK0+wBZlmNhkqhJSuzs60fJSRZsb8P8IIgmechzSG1uR63IQTgvwdS0mOWUCMOhlWZX028vj29W&#10;lPjATMsUGFHTo/D0dvv61WawlSihB9UKRxDE+GqwNe1DsFWWed4LzfwMrDDo7MBpFtB0u6x1bEB0&#10;rbIyz2+yAVxrHXDhPf59mJx0m/C7TvDwpeu8CETVFHsL6XTpbOKZbTes2jlme8lPbbB/6EIzabDo&#10;BeqBBUb2Tv4FpSV34KELMw46g66TXCQOyKbI/2Dz3DMrEhcUx9uLTP7/wfLPh6+OyBZnd0OJYRpn&#10;9CLGQN7BSMooz2B9hVHPFuPCiL8xNFH19gn4d08M3PfM7MSdczD0grXYXhEzs6vUCcdHkGb4BC2W&#10;YfsACWjsnI7aoRoE0XFMx8toYis8lnw7Xy3n6OLoK/JiXSwXqQarzunW+fBBgCbxUlOHs0/w7PDk&#10;Q2yHVeeQWM3Ao1QqzV8ZMtR0vSgXKeHKo2XA9VRS13SVx29amMjyvWlTcmBSTXcsoMyJdmQ6cQ5j&#10;MyaB52c1G2iPqIODaRvx9eClB/eTkgE3sab+x545QYn6aFDLdTGPxEMy5otliYa79jTXHmY4QtU0&#10;UDJd70Na94nyHWreyaRGHM7Uyall3LAk0uk1xBW+tlPU7ze7/QUAAP//AwBQSwMEFAAGAAgAAAAh&#10;AJcdh0TfAAAADAEAAA8AAABkcnMvZG93bnJldi54bWxMj01PwzAMhu9I/IfISNy2hO67NJ0mEFfQ&#10;NkDiljVeW61xqiZby7/HO7Hba/nR68fZenCNuGAXak8ansYKBFLhbU2lhs/922gJIkRD1jSeUMMv&#10;Bljn93eZSa3vaYuXXSwFl1BIjYYqxjaVMhQVOhPGvkXi3dF3zkQeu1LazvRc7hqZKDWXztTEFyrT&#10;4kuFxWl3dhq+3o8/31P1Ub66Wdv7QUlyK6n148OweQYRcYj/MFz1WR1ydjr4M9kgGg2jyXTGqIbl&#10;POFwJRaLFYgDB5VMFMg8k7dP5H8AAAD//wMAUEsBAi0AFAAGAAgAAAAhALaDOJL+AAAA4QEAABMA&#10;AAAAAAAAAAAAAAAAAAAAAFtDb250ZW50X1R5cGVzXS54bWxQSwECLQAUAAYACAAAACEAOP0h/9YA&#10;AACUAQAACwAAAAAAAAAAAAAAAAAvAQAAX3JlbHMvLnJlbHNQSwECLQAUAAYACAAAACEAQKqMGg0C&#10;AAD7AwAADgAAAAAAAAAAAAAAAAAuAgAAZHJzL2Uyb0RvYy54bWxQSwECLQAUAAYACAAAACEAlx2H&#10;RN8AAAAMAQAADwAAAAAAAAAAAAAAAABnBAAAZHJzL2Rvd25yZXYueG1sUEsFBgAAAAAEAAQA8wAA&#10;AHMFAAAAAA==&#10;" filled="f" stroked="f">
                <v:textbox>
                  <w:txbxContent>
                    <w:p w14:paraId="31C23A8D" w14:textId="7A2D1CEB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TEXAS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177EAD65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Bachelors in Mark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19B28448">
                <wp:simplePos x="0" y="0"/>
                <wp:positionH relativeFrom="margin">
                  <wp:posOffset>1562100</wp:posOffset>
                </wp:positionH>
                <wp:positionV relativeFrom="paragraph">
                  <wp:posOffset>5495925</wp:posOffset>
                </wp:positionV>
                <wp:extent cx="1129665" cy="100012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000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3EFF7CE2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Diploma in Conflict Resolu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1" type="#_x0000_t202" style="position:absolute;margin-left:123pt;margin-top:432.75pt;width:88.95pt;height:78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A6qCwIAAPsDAAAOAAAAZHJzL2Uyb0RvYy54bWysU9tuGyEQfa/Uf0C813uR7cQrr6M0aapK&#10;aVopyQdglvWiAkMBe9f9+g7sxrHStyovCJjhzDlnhvXVoBU5COclmJoWs5wSYTg00uxq+vx09+mS&#10;Eh+YaZgCI2p6FJ5ebT5+WPe2EiV0oBrhCIIYX/W2pl0ItsoyzzuhmZ+BFQaDLTjNAh7dLmsc6xFd&#10;q6zM82XWg2usAy68x9vbMUg3Cb9tBQ8/2taLQFRNkVtIq0vrNq7ZZs2qnWO2k3yiwf6DhWbSYNET&#10;1C0LjOyd/AdKS+7AQxtmHHQGbSu5SBpQTZG/UfPYMSuSFjTH25NN/v1g+cPhpyOywd5dUGKYxh49&#10;iSGQzzCQMtrTW19h1qPFvDDgNaYmqd7eA//liYGbjpmduHYO+k6wBukV8WV29nTE8RFk23+HBsuw&#10;fYAENLROR+/QDYLo2KbjqTWRCo8li3K1XC4o4Rgr8jwvykWqwaqX59b58FWAJnFTU4e9T/DscO9D&#10;pMOql5RYzcCdVCr1XxnS13S1QMg3ES0DjqeSuqaXWDSfBiaq/GKa9DgwqcY9FlBmkh2VjprDsB2S&#10;wYlvtGQLzRF9cDBOI/4e3HTg/lDS4yTW1P/eMycoUd8Merkq5vM4uukwX1yUeHDnke15hBmOUDUN&#10;lIzbm5DGfRR2jZ63MrnxymSijBOWTJp+Qxzh83PKev2zm78AAAD//wMAUEsDBBQABgAIAAAAIQBJ&#10;4PC64AAAAAwBAAAPAAAAZHJzL2Rvd25yZXYueG1sTI/LTsMwEEX3SPyDNUjsqE2aRG0ap0IgtiDK&#10;Q+rOjadJRDyOYrcJf8+wosvRHN17brmdXS/OOIbOk4b7hQKBVHvbUaPh4/35bgUiREPW9J5Qww8G&#10;2FbXV6UprJ/oDc+72AgOoVAYDW2MQyFlqFt0Jiz8gMS/ox+diXyOjbSjmTjc9TJRKpfOdMQNrRnw&#10;scX6e3dyGj5fjvuvVL02Ty4bJj8rSW4ttb69mR82ICLO8R+GP31Wh4qdDv5ENoheQ5LmvCVqWOVZ&#10;BoKJNFmuQRwYVclSgaxKeTmi+gUAAP//AwBQSwECLQAUAAYACAAAACEAtoM4kv4AAADhAQAAEwAA&#10;AAAAAAAAAAAAAAAAAAAAW0NvbnRlbnRfVHlwZXNdLnhtbFBLAQItABQABgAIAAAAIQA4/SH/1gAA&#10;AJQBAAALAAAAAAAAAAAAAAAAAC8BAABfcmVscy8ucmVsc1BLAQItABQABgAIAAAAIQAqNA6qCwIA&#10;APsDAAAOAAAAAAAAAAAAAAAAAC4CAABkcnMvZTJvRG9jLnhtbFBLAQItABQABgAIAAAAIQBJ4PC6&#10;4AAAAAwBAAAPAAAAAAAAAAAAAAAAAGUEAABkcnMvZG93bnJldi54bWxQSwUGAAAAAAQABADzAAAA&#10;cgUAAAAA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3EFF7CE2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Diploma in Conflict Resolu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1C5D450F">
                <wp:simplePos x="0" y="0"/>
                <wp:positionH relativeFrom="column">
                  <wp:posOffset>1333500</wp:posOffset>
                </wp:positionH>
                <wp:positionV relativeFrom="paragraph">
                  <wp:posOffset>7200265</wp:posOffset>
                </wp:positionV>
                <wp:extent cx="1028700" cy="523875"/>
                <wp:effectExtent l="0" t="0" r="0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28B46B45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ustomer Service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32" type="#_x0000_t202" style="position:absolute;margin-left:105pt;margin-top:566.95pt;width:81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hJrIwIAACMEAAAOAAAAZHJzL2Uyb0RvYy54bWysU9tu2zAMfR+wfxD0vthxkyY14hRdugwD&#10;ugvQ7gNkWY6FSaImKbGzry8lp2m2vQ3zgyCa5OHhIbW6HbQiB+G8BFPR6SSnRBgOjTS7in5/2r5b&#10;UuIDMw1TYERFj8LT2/XbN6velqKADlQjHEEQ48veVrQLwZZZ5nknNPMTsMKgswWnWUDT7bLGsR7R&#10;tcqKPL/OenCNdcCF9/j3fnTSdcJvW8HD17b1IhBVUeQW0unSWcczW69YuXPMdpKfaLB/YKGZNFj0&#10;DHXPAiN7J/+C0pI78NCGCQedQdtKLlIP2M00/6Obx45ZkXpBcbw9y+T/Hyz/cvjmiGwqOruixDCN&#10;M3oSQyDvYSBFlKe3vsSoR4txYcDfOObUqrcPwH94YmDTMbMTd85B3wnWIL1pzMwuUkccH0Hq/jM0&#10;WIbtAySgoXU6aodqEETHMR3Po4lUeCyZF8tFji6OvnlxtVzMUwlWvmRb58NHAZrES0Udjj6hs8OD&#10;D5ENK19CYjEPSjZbqVQy3K7eKEcODNdkm74T+m9hypC+ojfzYp6QDcT8tEFaBlxjJXVFl3n8Yjor&#10;oxofTJPugUk13pGJMid5oiKjNmGohzSI65gbpauhOaJeDsatxVeGlw7cL0p63NiK+p975gQl6pNB&#10;zW+ms1lc8WTM5osCDXfpqS89zHCEqmigZLxuQnoWkbaBO5xNK5Nsr0xOlHETk5qnVxNX/dJOUa9v&#10;e/0MAAD//wMAUEsDBBQABgAIAAAAIQDSyX844AAAAA0BAAAPAAAAZHJzL2Rvd25yZXYueG1sTI/N&#10;TsMwEITvSLyDtUhcEHV+SkJDnAqQQL229AGceJtExOsodpv07VlOcNyZ0ew35Xaxg7jg5HtHCuJV&#10;BAKpcaanVsHx6+PxGYQPmoweHKGCK3rYVrc3pS6Mm2mPl0NoBZeQL7SCLoSxkNI3HVrtV25EYu/k&#10;JqsDn1MrzaRnLreDTKIok1b3xB86PeJ7h8334WwVnHbzw9Nmrj/DMd+vszfd57W7KnV/t7y+gAi4&#10;hL8w/OIzOlTMVLszGS8GBUkc8ZbARpymGxAcSfOEpZqlJM7WIKtS/l9R/QAAAP//AwBQSwECLQAU&#10;AAYACAAAACEAtoM4kv4AAADhAQAAEwAAAAAAAAAAAAAAAAAAAAAAW0NvbnRlbnRfVHlwZXNdLnht&#10;bFBLAQItABQABgAIAAAAIQA4/SH/1gAAAJQBAAALAAAAAAAAAAAAAAAAAC8BAABfcmVscy8ucmVs&#10;c1BLAQItABQABgAIAAAAIQA5LhJrIwIAACMEAAAOAAAAAAAAAAAAAAAAAC4CAABkcnMvZTJvRG9j&#10;LnhtbFBLAQItABQABgAIAAAAIQDSyX844AAAAA0BAAAPAAAAAAAAAAAAAAAAAH0EAABkcnMvZG93&#10;bnJldi54bWxQSwUGAAAAAAQABADzAAAAigUAAAAA&#10;" stroked="f">
                <v:textbox>
                  <w:txbxContent>
                    <w:p w14:paraId="3FAB8023" w14:textId="28B46B45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ustomer Service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070DE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73BB21F4">
                <wp:simplePos x="0" y="0"/>
                <wp:positionH relativeFrom="margin">
                  <wp:align>right</wp:align>
                </wp:positionH>
                <wp:positionV relativeFrom="paragraph">
                  <wp:posOffset>8210550</wp:posOffset>
                </wp:positionV>
                <wp:extent cx="3072130" cy="1400175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400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D2BA5" w14:textId="56F2D0E1" w:rsidR="002070DE" w:rsidRPr="002070DE" w:rsidRDefault="000919E6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SALES COORDINATOR</w:t>
                            </w:r>
                          </w:p>
                          <w:p w14:paraId="19D03E06" w14:textId="189D0A5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MANGO AIRLINES</w:t>
                            </w:r>
                          </w:p>
                          <w:p w14:paraId="49FF295D" w14:textId="6870811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2010-2011</w:t>
                            </w:r>
                          </w:p>
                          <w:p w14:paraId="1DCCA96B" w14:textId="3F58BAB3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•</w:t>
                            </w: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ab/>
                            </w:r>
                            <w:r w:rsidRPr="002070DE">
                              <w:rPr>
                                <w:rFonts w:ascii="Gidole" w:hAnsi="Gidole"/>
                              </w:rPr>
                              <w:t>Process reports in a daily manner, journals, reconciliations, and others.</w:t>
                            </w:r>
                          </w:p>
                          <w:p w14:paraId="1E34F1DB" w14:textId="3A97E66C" w:rsidR="00101E2B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070DE">
                              <w:rPr>
                                <w:rFonts w:ascii="Gidole" w:hAnsi="Gidole"/>
                              </w:rPr>
                              <w:tab/>
                              <w:t xml:space="preserve">Handle </w:t>
                            </w:r>
                            <w:r w:rsidR="002207DA">
                              <w:rPr>
                                <w:rFonts w:ascii="Gidole" w:hAnsi="Gidole"/>
                              </w:rPr>
                              <w:t xml:space="preserve">client </w:t>
                            </w:r>
                            <w:r w:rsidRPr="002070DE">
                              <w:rPr>
                                <w:rFonts w:ascii="Gidole" w:hAnsi="Gidole"/>
                              </w:rPr>
                              <w:t>complaint</w:t>
                            </w:r>
                            <w:r>
                              <w:rPr>
                                <w:rFonts w:ascii="Gidole" w:hAnsi="Gidole"/>
                              </w:rPr>
                              <w:t>s</w:t>
                            </w:r>
                            <w:r w:rsidR="002207DA">
                              <w:rPr>
                                <w:rFonts w:ascii="Gidole" w:hAnsi="Gidole"/>
                              </w:rPr>
                              <w:t xml:space="preserve"> and provide appropriate aftersales service</w:t>
                            </w:r>
                          </w:p>
                          <w:p w14:paraId="772E3ACC" w14:textId="77777777" w:rsidR="002207DA" w:rsidRDefault="002207DA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  <w:p w14:paraId="370451AA" w14:textId="77777777" w:rsidR="002207DA" w:rsidRDefault="002207DA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  <w:p w14:paraId="59894E39" w14:textId="038ACC02" w:rsidR="00705778" w:rsidRDefault="00705778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  <w:p w14:paraId="7EC12065" w14:textId="41B5E32E" w:rsidR="00705778" w:rsidRPr="002070DE" w:rsidRDefault="00705778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  <w:p w14:paraId="2A7BBBDE" w14:textId="77777777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33" type="#_x0000_t202" style="position:absolute;margin-left:190.7pt;margin-top:646.5pt;width:241.9pt;height:110.25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HmeDgIAAPsDAAAOAAAAZHJzL2Uyb0RvYy54bWysU9tuGyEQfa/Uf0C813uxXScr4yhNmqpS&#10;epGSfgBmWS8qMBSwd9Ov78DartW+VeUBMQxzZs6ZYX0zGk0O0gcFltFqVlIirYBW2R2j354f3lxR&#10;EiK3LddgJaMvMtCbzetX68E1soYedCs9QRAbmsEx2sfomqIIopeGhxk4adHZgTc8oul3Rev5gOhG&#10;F3VZvi0G8K3zIGQIeHs/Oekm43edFPFL1wUZiWYUa4t593nfpr3YrHmz89z1ShzL4P9QheHKYtIz&#10;1D2PnOy9+gvKKOEhQBdnAkwBXaeEzByQTVX+weap505mLihOcGeZwv+DFZ8PXz1RLaPzmhLLDfbo&#10;WY6RvIOR1EmewYUGXz05fBdHvMY2Z6rBPYL4HoiFu57bnbz1HoZe8hbLq1JkcRE64YQEsh0+QYtp&#10;+D5CBho7b5J2qAZBdGzTy7k1qRSBl/NyVVdzdAn0VYuyrFbLnIM3p3DnQ/wgwZB0YNRj7zM8PzyG&#10;mMrhzelJymbhQWmd+68tGRi9XtbLHHDhMSrieGplGL0q05oGJrF8b9scHLnS0xkTaHuknZhOnOO4&#10;HbPAq5OaW2hfUAcP0zTi78FDD/4nJQNOIqPhx557SYn+aFHL62qxSKObjcVyVaPhLz3bSw+3AqEY&#10;jZRMx7uYx32ifIuadyqrkZozVXIsGScsi3T8DWmEL+386vef3fwCAAD//wMAUEsDBBQABgAIAAAA&#10;IQCtIOKt3gAAAAoBAAAPAAAAZHJzL2Rvd25yZXYueG1sTI9Bb8IwDIXvk/YfIk/abSRQiqBriqZN&#10;uw4NNiRuoTFttcapmkC7fz9zGjf7Pev5e/l6dK24YB8aTxqmEwUCqfS2oUrD1+79aQkiREPWtJ5Q&#10;wy8GWBf3d7nJrB/oEy/bWAkOoZAZDXWMXSZlKGt0Jkx8h8TeyffORF77StreDBzuWjlTaiGdaYg/&#10;1KbD1xrLn+3Zafj+OB32c7Wp3lzaDX5UktxKav34ML48g4g4xv9juOIzOhTMdPRnskG0GrhIZHW2&#10;Snhif75MuMqRpXSapCCLXN5WKP4AAAD//wMAUEsBAi0AFAAGAAgAAAAhALaDOJL+AAAA4QEAABMA&#10;AAAAAAAAAAAAAAAAAAAAAFtDb250ZW50X1R5cGVzXS54bWxQSwECLQAUAAYACAAAACEAOP0h/9YA&#10;AACUAQAACwAAAAAAAAAAAAAAAAAvAQAAX3JlbHMvLnJlbHNQSwECLQAUAAYACAAAACEAARx5ng4C&#10;AAD7AwAADgAAAAAAAAAAAAAAAAAuAgAAZHJzL2Uyb0RvYy54bWxQSwECLQAUAAYACAAAACEArSDi&#10;rd4AAAAKAQAADwAAAAAAAAAAAAAAAABoBAAAZHJzL2Rvd25yZXYueG1sUEsFBgAAAAAEAAQA8wAA&#10;AHMFAAAAAA==&#10;" filled="f" stroked="f">
                <v:textbox>
                  <w:txbxContent>
                    <w:p w14:paraId="438D2BA5" w14:textId="56F2D0E1" w:rsidR="002070DE" w:rsidRPr="002070DE" w:rsidRDefault="000919E6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>
                        <w:rPr>
                          <w:rFonts w:ascii="Gidole" w:hAnsi="Gidole"/>
                          <w:b/>
                          <w:bCs/>
                        </w:rPr>
                        <w:t>SALES COORDINATOR</w:t>
                      </w:r>
                    </w:p>
                    <w:p w14:paraId="19D03E06" w14:textId="189D0A5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MANGO AIRLINES</w:t>
                      </w:r>
                    </w:p>
                    <w:p w14:paraId="49FF295D" w14:textId="6870811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2010-2011</w:t>
                      </w:r>
                    </w:p>
                    <w:p w14:paraId="1DCCA96B" w14:textId="3F58BAB3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•</w:t>
                      </w: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ab/>
                      </w:r>
                      <w:r w:rsidRPr="002070DE">
                        <w:rPr>
                          <w:rFonts w:ascii="Gidole" w:hAnsi="Gidole"/>
                        </w:rPr>
                        <w:t>Process reports in a daily manner, journals, reconciliations, and others.</w:t>
                      </w:r>
                    </w:p>
                    <w:p w14:paraId="1E34F1DB" w14:textId="3A97E66C" w:rsidR="00101E2B" w:rsidRDefault="002070DE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</w:rPr>
                        <w:t>•</w:t>
                      </w:r>
                      <w:r w:rsidRPr="002070DE">
                        <w:rPr>
                          <w:rFonts w:ascii="Gidole" w:hAnsi="Gidole"/>
                        </w:rPr>
                        <w:tab/>
                        <w:t xml:space="preserve">Handle </w:t>
                      </w:r>
                      <w:r w:rsidR="002207DA">
                        <w:rPr>
                          <w:rFonts w:ascii="Gidole" w:hAnsi="Gidole"/>
                        </w:rPr>
                        <w:t xml:space="preserve">client </w:t>
                      </w:r>
                      <w:r w:rsidRPr="002070DE">
                        <w:rPr>
                          <w:rFonts w:ascii="Gidole" w:hAnsi="Gidole"/>
                        </w:rPr>
                        <w:t>complaint</w:t>
                      </w:r>
                      <w:r>
                        <w:rPr>
                          <w:rFonts w:ascii="Gidole" w:hAnsi="Gidole"/>
                        </w:rPr>
                        <w:t>s</w:t>
                      </w:r>
                      <w:r w:rsidR="002207DA">
                        <w:rPr>
                          <w:rFonts w:ascii="Gidole" w:hAnsi="Gidole"/>
                        </w:rPr>
                        <w:t xml:space="preserve"> and provide appropriate aftersales service</w:t>
                      </w:r>
                    </w:p>
                    <w:p w14:paraId="772E3ACC" w14:textId="77777777" w:rsidR="002207DA" w:rsidRDefault="002207DA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  <w:p w14:paraId="370451AA" w14:textId="77777777" w:rsidR="002207DA" w:rsidRDefault="002207DA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  <w:p w14:paraId="59894E39" w14:textId="038ACC02" w:rsidR="00705778" w:rsidRDefault="00705778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  <w:p w14:paraId="7EC12065" w14:textId="41B5E32E" w:rsidR="00705778" w:rsidRPr="002070DE" w:rsidRDefault="00705778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  <w:p w14:paraId="2A7BBBDE" w14:textId="77777777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1DA7C419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5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zFIo/AEAANQ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EH7KTSJsoTmSDAijzehZ&#13;&#10;0KYD/MVZTxarefi5F6g4Mx8dSXldzufJk/kwXyxndMDLyPYyIpwkqJpHzsbtXcw+HinfkuStzmq8&#13;&#10;dHJqmayTRTrZPHnz8pz/enmMm98A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ZMxSKPwBAADU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2EB26400">
                <wp:simplePos x="0" y="0"/>
                <wp:positionH relativeFrom="margin">
                  <wp:posOffset>3573780</wp:posOffset>
                </wp:positionH>
                <wp:positionV relativeFrom="paragraph">
                  <wp:posOffset>3602355</wp:posOffset>
                </wp:positionV>
                <wp:extent cx="3072384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38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1D09F384" w:rsidR="00101E2B" w:rsidRDefault="002207DA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SALES COORDINATOR</w:t>
                            </w:r>
                          </w:p>
                          <w:p w14:paraId="716999E5" w14:textId="78D7B077" w:rsidR="002070DE" w:rsidRPr="00101E2B" w:rsidRDefault="002070DE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DIAMOND </w:t>
                            </w:r>
                            <w:r w:rsidR="000919E6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LEAGUE BETS</w:t>
                            </w:r>
                          </w:p>
                          <w:p w14:paraId="49125950" w14:textId="77777777" w:rsidR="00101E2B" w:rsidRP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3F56A193" w14:textId="77777777" w:rsidR="002207DA" w:rsidRPr="002207DA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>Work closely with Inventory Manager, Order Management and Distribution team to manage shipments according to given deadlines</w:t>
                            </w:r>
                          </w:p>
                          <w:p w14:paraId="798148F5" w14:textId="77777777" w:rsidR="002207DA" w:rsidRPr="002207DA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 xml:space="preserve">Work with assigned managers, work cooperatively on </w:t>
                            </w:r>
                            <w:proofErr w:type="gramStart"/>
                            <w:r w:rsidRPr="002207DA">
                              <w:rPr>
                                <w:rFonts w:ascii="Gidole" w:hAnsi="Gidole"/>
                              </w:rPr>
                              <w:t>any and all</w:t>
                            </w:r>
                            <w:proofErr w:type="gramEnd"/>
                            <w:r w:rsidRPr="002207DA">
                              <w:rPr>
                                <w:rFonts w:ascii="Gidole" w:hAnsi="Gidole"/>
                              </w:rPr>
                              <w:t xml:space="preserve"> projects by their assigned managers</w:t>
                            </w:r>
                          </w:p>
                          <w:p w14:paraId="511B8855" w14:textId="728A1468" w:rsidR="002207DA" w:rsidRPr="00101E2B" w:rsidRDefault="002207DA" w:rsidP="002207DA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207DA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ab/>
                              <w:t>Review general administrative proc</w:t>
                            </w:r>
                            <w:r>
                              <w:rPr>
                                <w:rFonts w:ascii="Gidole" w:hAnsi="Gidole"/>
                              </w:rPr>
                              <w:t>edures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and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implement</w:t>
                            </w:r>
                            <w:r w:rsidRPr="002207DA">
                              <w:rPr>
                                <w:rFonts w:ascii="Gidole" w:hAnsi="Gidole"/>
                              </w:rPr>
                              <w:t xml:space="preserve"> efficient improvements to drive work efficiency and process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gains</w:t>
                            </w:r>
                          </w:p>
                          <w:p w14:paraId="77383604" w14:textId="64F2E7FB" w:rsidR="00101E2B" w:rsidRPr="00101E2B" w:rsidRDefault="00101E2B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7925F7" id="_x0000_s1036" type="#_x0000_t202" style="position:absolute;margin-left:281.4pt;margin-top:283.65pt;width:241.9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neqEQIAAPwDAAAOAAAAZHJzL2Uyb0RvYy54bWysU9tuGyEQfa/Uf0C813vxOnFWXkdpUleV&#10;0ouU9AMwy3pRgaGAvet+fQfWcaz2rSoPCJiZM3PODKvbUStyEM5LMA0tZjklwnBopdk19Pvz5t2S&#10;Eh+YaZkCIxp6FJ7ert++WQ22FiX0oFrhCIIYXw+2oX0Its4yz3uhmZ+BFQaNHTjNAl7dLmsdGxBd&#10;q6zM86tsANdaB1x4j68Pk5GuE37XCR6+dp0XgaiGYm0h7S7t27hn6xWrd47ZXvJTGewfqtBMGkx6&#10;hnpggZG9k39BackdeOjCjIPOoOskF4kDsinyP9g89cyKxAXF8fYsk/9/sPzL4Zsjsm3o/JoSwzT2&#10;6FmMgbyHkZRRnsH6Gr2eLPqFEZ+xzYmqt4/Af3hi4L5nZifunIOhF6zF8ooYmV2ETjg+gmyHz9Bi&#10;GrYPkIDGzumoHapBEB3bdDy3JpbC8XGeX5fzZUUJR1tR5dVVmZqXsfol3DofPgrQJB4a6rD3CZ4d&#10;Hn2I5bD6xSVmM7CRSqX+K0OGht4sykUKuLBoGXA8ldQNXeZxTQMTWX4wbQoOTKrpjAmUOdGOTCfO&#10;YdyOSeAiBUdNttAeUQgH0zji98FDD+4XJQOOYkP9zz1zghL1yaCYN0VVxdlNl2pxjcyJu7RsLy3M&#10;cIRqaKBkOt6HNO+Rs7d3KPpGJjleKznVjCOWVDp9hzjDl/fk9fpp178BAAD//wMAUEsDBBQABgAI&#10;AAAAIQBk53wF3wAAAAwBAAAPAAAAZHJzL2Rvd25yZXYueG1sTI/BTsMwEETvSPyDtUjcqE2gSRTi&#10;VBVqyxEoEWc3XpKIeG3Fbhr+HucEtx3taOZNuZnNwCYcfW9Jwv1KAENqrO6plVB/7O9yYD4o0mqw&#10;hBJ+0MOmur4qVaHthd5xOoaWxRDyhZLQheAKzn3ToVF+ZR1S/H3Z0agQ5dhyPapLDDcDT4RIuVE9&#10;xYZOOXzusPk+no0EF9whexlf37a7/STqz0Od9O1OytubefsELOAc/syw4Ed0qCLTyZ5JezZIWKdJ&#10;RA/LkT0AWxziMU2BnSRkeb4GXpX8/4jqFwAA//8DAFBLAQItABQABgAIAAAAIQC2gziS/gAAAOEB&#10;AAATAAAAAAAAAAAAAAAAAAAAAABbQ29udGVudF9UeXBlc10ueG1sUEsBAi0AFAAGAAgAAAAhADj9&#10;If/WAAAAlAEAAAsAAAAAAAAAAAAAAAAALwEAAF9yZWxzLy5yZWxzUEsBAi0AFAAGAAgAAAAhABqO&#10;d6oRAgAA/AMAAA4AAAAAAAAAAAAAAAAALgIAAGRycy9lMm9Eb2MueG1sUEsBAi0AFAAGAAgAAAAh&#10;AGTnfAXfAAAADAEAAA8AAAAAAAAAAAAAAAAAawQAAGRycy9kb3ducmV2LnhtbFBLBQYAAAAABAAE&#10;APMAAAB3BQAAAAA=&#10;" filled="f" stroked="f">
                <v:textbox style="mso-fit-shape-to-text:t">
                  <w:txbxContent>
                    <w:p w14:paraId="7D79E9FC" w14:textId="1D09F384" w:rsidR="00101E2B" w:rsidRDefault="002207DA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SALES COORDINATOR</w:t>
                      </w:r>
                    </w:p>
                    <w:p w14:paraId="716999E5" w14:textId="78D7B077" w:rsidR="002070DE" w:rsidRPr="00101E2B" w:rsidRDefault="002070DE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DIAMOND </w:t>
                      </w:r>
                      <w:r w:rsidR="000919E6">
                        <w:rPr>
                          <w:rFonts w:ascii="Gidole" w:hAnsi="Gidole"/>
                          <w:b/>
                          <w:sz w:val="24"/>
                        </w:rPr>
                        <w:t>LEAGUE BETS</w:t>
                      </w:r>
                    </w:p>
                    <w:p w14:paraId="49125950" w14:textId="77777777" w:rsidR="00101E2B" w:rsidRP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3F56A193" w14:textId="77777777" w:rsidR="002207DA" w:rsidRPr="002207DA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>Work closely with Inventory Manager, Order Management and Distribution team to manage shipments according to given deadlines</w:t>
                      </w:r>
                    </w:p>
                    <w:p w14:paraId="798148F5" w14:textId="77777777" w:rsidR="002207DA" w:rsidRPr="002207DA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>Work with assigned managers, work cooperatively on any and all projects by their assigned managers</w:t>
                      </w:r>
                    </w:p>
                    <w:p w14:paraId="511B8855" w14:textId="728A1468" w:rsidR="002207DA" w:rsidRPr="00101E2B" w:rsidRDefault="002207DA" w:rsidP="002207DA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207DA">
                        <w:rPr>
                          <w:rFonts w:ascii="Gidole" w:hAnsi="Gidole"/>
                        </w:rPr>
                        <w:t>•</w:t>
                      </w:r>
                      <w:r w:rsidRPr="002207DA">
                        <w:rPr>
                          <w:rFonts w:ascii="Gidole" w:hAnsi="Gidole"/>
                        </w:rPr>
                        <w:tab/>
                        <w:t>Review general administrative proc</w:t>
                      </w:r>
                      <w:r>
                        <w:rPr>
                          <w:rFonts w:ascii="Gidole" w:hAnsi="Gidole"/>
                        </w:rPr>
                        <w:t>edures</w:t>
                      </w:r>
                      <w:r w:rsidRPr="002207DA">
                        <w:rPr>
                          <w:rFonts w:ascii="Gidole" w:hAnsi="Gidole"/>
                        </w:rPr>
                        <w:t xml:space="preserve"> and</w:t>
                      </w:r>
                      <w:r>
                        <w:rPr>
                          <w:rFonts w:ascii="Gidole" w:hAnsi="Gidole"/>
                        </w:rPr>
                        <w:t xml:space="preserve"> implement</w:t>
                      </w:r>
                      <w:r w:rsidRPr="002207DA">
                        <w:rPr>
                          <w:rFonts w:ascii="Gidole" w:hAnsi="Gidole"/>
                        </w:rPr>
                        <w:t xml:space="preserve"> efficient improvements to drive work efficiency and process</w:t>
                      </w:r>
                      <w:r>
                        <w:rPr>
                          <w:rFonts w:ascii="Gidole" w:hAnsi="Gidole"/>
                        </w:rPr>
                        <w:t xml:space="preserve"> gains</w:t>
                      </w:r>
                    </w:p>
                    <w:p w14:paraId="77383604" w14:textId="64F2E7FB" w:rsidR="00101E2B" w:rsidRPr="00101E2B" w:rsidRDefault="00101E2B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4F6E543C">
                <wp:simplePos x="0" y="0"/>
                <wp:positionH relativeFrom="column">
                  <wp:posOffset>1338044</wp:posOffset>
                </wp:positionH>
                <wp:positionV relativeFrom="paragraph">
                  <wp:posOffset>9324363</wp:posOffset>
                </wp:positionV>
                <wp:extent cx="880844" cy="283845"/>
                <wp:effectExtent l="0" t="0" r="0" b="19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44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6856C337" w:rsidR="0068751C" w:rsidRPr="0068751C" w:rsidRDefault="002207DA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efu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7" type="#_x0000_t202" style="position:absolute;margin-left:105.35pt;margin-top:734.2pt;width:69.35pt;height:22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2f2IgIAACMEAAAOAAAAZHJzL2Uyb0RvYy54bWysU9uO0zAQfUfiHyy/06QhhWzUdLV0KUJa&#10;LtIuH+A4TmNhe4ztNlm+nrHT7RZ4Q/jB8nhmjs+cGa+vJ63IUTgvwTR0ucgpEYZDJ82+od8edq8q&#10;SnxgpmMKjGjoo/D0evPyxXq0tShgANUJRxDE+Hq0DR1CsHWWeT4IzfwCrDDo7MFpFtB0+6xzbER0&#10;rbIiz99kI7jOOuDCe7y9nZ10k/D7XvDwpe+9CEQ1FLmFtLu0t3HPNmtW7x2zg+QnGuwfWGgmDT56&#10;hrplgZGDk39BackdeOjDgoPOoO8lF6kGrGaZ/1HN/cCsSLWgON6eZfL/D5Z/Pn51RHYNLVaUGKax&#10;Rw9iCuQdTKSI8ozW1xh1bzEuTHiNbU6lensH/LsnBrYDM3tx4xyMg2Ad0lvGzOwidcbxEaQdP0GH&#10;z7BDgAQ09U5H7VANgujYpsdzayIVjpdVlVdlSQlHV1G9rspVeoHVT8nW+fBBgCbx0FCHnU/g7Hjn&#10;QyTD6qeQ+JYHJbudVCoZbt9ulSNHhlOyS+uE/luYMmRs6NUKlYpZBmJ+GiAtA06xkhqJ5nHFdFZH&#10;Md6bLp0Dk2o+IxNlTupEQWZpwtROqQ/LpF2UroXuEfVyME8t/jI8DOB+UjLixDbU/zgwJyhRHw1q&#10;frUsyzjiyShXbws03KWnvfQwwxGqoYGS+bgN6VvMld1gb3qZdHtmcuKMk5jkPP2aOOqXdop6/tub&#10;XwAAAP//AwBQSwMEFAAGAAgAAAAhAOjyVerhAAAADQEAAA8AAABkcnMvZG93bnJldi54bWxMj0FP&#10;g0AQhe8m/ofNmHgxdqGl0CJLoyYar639AQM7BSK7S9htof/e8WRvM/Ne3nyv2M2mFxcafeesgngR&#10;gSBbO93ZRsHx++N5A8IHtBp7Z0nBlTzsyvu7AnPtJrunyyE0gkOsz1FBG8KQS+nrlgz6hRvIsnZy&#10;o8HA69hIPeLE4aaXyyhKpcHO8ocWB3pvqf45nI2C09f0tN5O1Wc4ZvskfcMuq9xVqceH+fUFRKA5&#10;/JvhD5/RoWSmyp2t9qJXsIyjjK0sJOkmAcGWVbLloeLTOl7FIMtC3rYofwEAAP//AwBQSwECLQAU&#10;AAYACAAAACEAtoM4kv4AAADhAQAAEwAAAAAAAAAAAAAAAAAAAAAAW0NvbnRlbnRfVHlwZXNdLnht&#10;bFBLAQItABQABgAIAAAAIQA4/SH/1gAAAJQBAAALAAAAAAAAAAAAAAAAAC8BAABfcmVscy8ucmVs&#10;c1BLAQItABQABgAIAAAAIQDmS2f2IgIAACMEAAAOAAAAAAAAAAAAAAAAAC4CAABkcnMvZTJvRG9j&#10;LnhtbFBLAQItABQABgAIAAAAIQDo8lXq4QAAAA0BAAAPAAAAAAAAAAAAAAAAAHwEAABkcnMvZG93&#10;bnJldi54bWxQSwUGAAAAAAQABADzAAAAigUAAAAA&#10;" stroked="f">
                <v:textbox>
                  <w:txbxContent>
                    <w:p w14:paraId="566015B6" w14:textId="6856C337" w:rsidR="0068751C" w:rsidRPr="0068751C" w:rsidRDefault="002207DA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efun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33D5D193">
                <wp:simplePos x="0" y="0"/>
                <wp:positionH relativeFrom="column">
                  <wp:posOffset>1338044</wp:posOffset>
                </wp:positionH>
                <wp:positionV relativeFrom="paragraph">
                  <wp:posOffset>8267350</wp:posOffset>
                </wp:positionV>
                <wp:extent cx="880844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44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1884B92C" w:rsidR="0068751C" w:rsidRPr="0068751C" w:rsidRDefault="002207DA" w:rsidP="002207DA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alend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8" type="#_x0000_t202" style="position:absolute;margin-left:105.35pt;margin-top:650.95pt;width:69.3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C3vIgIAACMEAAAOAAAAZHJzL2Uyb0RvYy54bWysU9uO0zAQfUfiHyy/06QhhWzUdLV0KUJa&#10;LtIuH+A4TmNhe4ztNlm+fsdOtxR4Q/jB8nhmjs+cGa+vJ63IUTgvwTR0ucgpEYZDJ82+od8edq8q&#10;SnxgpmMKjGjoo/D0evPyxXq0tShgANUJRxDE+Hq0DR1CsHWWeT4IzfwCrDDo7MFpFtB0+6xzbER0&#10;rbIiz99kI7jOOuDCe7y9nZ10k/D7XvDwpe+9CEQ1FLmFtLu0t3HPNmtW7x2zg+QnGuwfWGgmDT56&#10;hrplgZGDk39BackdeOjDgoPOoO8lF6kGrGaZ/1HN/cCsSLWgON6eZfL/D5Z/Pn51RHYNLUpKDNPY&#10;owcxBfIOJlJEeUbra4y6txgXJrzGNqdSvb0D/t0TA9uBmb24cQ7GQbAO6S1jZnaROuP4CNKOn6DD&#10;Z9ghQAKaeqejdqgGQXRs0+O5NZEKx8uqyqsSGXJ0FdXrqlylF1j9nGydDx8EaBIPDXXY+QTOjnc+&#10;RDKsfg6Jb3lQsttJpZLh9u1WOXJkOCW7tE7ov4UpQ8aGXq2KVUI2EPPTAGkZcIqV1Eg0jyumszqK&#10;8d506RyYVPMZmShzUicKMksTpnZKfVieVW+he0S9HMxTi78MDwO4n5SMOLEN9T8OzAlK1EeDml8t&#10;yzKOeDLK1dsCDXfpaS89zHCEamigZD5uQ/oWkbeBG+xNL5NusYkzkxNnnMQk5+nXxFG/tFPUr7+9&#10;eQIAAP//AwBQSwMEFAAGAAgAAAAhALBKtOLgAAAADQEAAA8AAABkcnMvZG93bnJldi54bWxMj8FO&#10;g0AQhu8mvsNmTLwYu9AiCLI0aqLx2toHGNgpENlZwm4LfXu3Jz3O/F/++abcLmYQZ5pcb1lBvIpA&#10;EDdW99wqOHx/PD6DcB5Z42CZFFzIwba6vSmx0HbmHZ33vhWhhF2BCjrvx0JK13Rk0K3sSByyo50M&#10;+jBOrdQTzqHcDHIdRak02HO40OFI7x01P/uTUXD8mh+e8rn+9Idsl6Rv2Ge1vSh1f7e8voDwtPg/&#10;GK76QR2q4FTbE2snBgXrOMoCGoJNFOcgArJJ8gREfV0laQqyKuX/L6pfAAAA//8DAFBLAQItABQA&#10;BgAIAAAAIQC2gziS/gAAAOEBAAATAAAAAAAAAAAAAAAAAAAAAABbQ29udGVudF9UeXBlc10ueG1s&#10;UEsBAi0AFAAGAAgAAAAhADj9If/WAAAAlAEAAAsAAAAAAAAAAAAAAAAALwEAAF9yZWxzLy5yZWxz&#10;UEsBAi0AFAAGAAgAAAAhAPnwLe8iAgAAIwQAAA4AAAAAAAAAAAAAAAAALgIAAGRycy9lMm9Eb2Mu&#10;eG1sUEsBAi0AFAAGAAgAAAAhALBKtOLgAAAADQEAAA8AAAAAAAAAAAAAAAAAfAQAAGRycy9kb3du&#10;cmV2LnhtbFBLBQYAAAAABAAEAPMAAACJBQAAAAA=&#10;" stroked="f">
                <v:textbox>
                  <w:txbxContent>
                    <w:p w14:paraId="5B754FF9" w14:textId="1884B92C" w:rsidR="0068751C" w:rsidRPr="0068751C" w:rsidRDefault="002207DA" w:rsidP="002207DA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alenda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9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tMmDgIAAPwDAAAOAAAAZHJzL2Uyb0RvYy54bWysU9uO2yAQfa/Uf0C8N3YubhIrzmq7260q&#10;bS/Sbj8AYxyjAkOBxE6/vgNO0mj3rSoPCJiZM3PODJubQStyEM5LMBWdTnJKhOHQSLOr6I/nh3cr&#10;SnxgpmEKjKjoUXh6s337ZtPbUsygA9UIRxDE+LK3Fe1CsGWWed4JzfwErDBobMFpFvDqdlnjWI/o&#10;WmWzPH+f9eAa64AL7/H1fjTSbcJvW8HDt7b1IhBVUawtpN2lvY57tt2wcueY7SQ/lcH+oQrNpMGk&#10;F6h7FhjZO/kKSkvuwEMbJhx0Bm0ruUgckM00f8HmqWNWJC4ojrcXmfz/g+VfD98dkQ32bk2JYRp7&#10;9CyGQD7AQPAJ9emtL9HtyaJjGPAdfRNXbx+B//TEwF3HzE7cOgd9J1iD9U1jZHYVOuL4CFL3X6DB&#10;PGwfIAENrdNRPJSDIDr26XjpTayFx5TFalnkaOJom8+X01WRUrDyHG2dD58EaBIPFXXY+4TODo8+&#10;xGpYeXaJyQw8SKVS/5UhfUXXxaxIAVcWLQOOp5K6oqs8rnFgIsmPpknBgUk1njGBMifWkehIOQz1&#10;MAo8P6tZQ3NEHRyM44jfBw8duN+U9DiKFfW/9swJStRng1qup4tFnN10WRTLGV7ctaW+tjDDEaqi&#10;gZLxeBfSvI+cb1HzViY5YnPGSk4144gllU7fIc7w9T15/f202z8AAAD//wMAUEsDBBQABgAIAAAA&#10;IQCABCmP3QAAAA0BAAAPAAAAZHJzL2Rvd25yZXYueG1sTE9BTsMwELwj9Q/WVuJG7ZZQpSFOVYG4&#10;gihQqTc33iYR8TqK3Sb8ns0JbjOzo9mZfDu6VlyxD40nDcuFAoFUettQpeHz4+UuBRGiIWtaT6jh&#10;BwNsi9lNbjLrB3rH6z5WgkMoZEZDHWOXSRnKGp0JC98h8e3se2ci076StjcDh7tWrpRaS2ca4g+1&#10;6fCpxvJ7f3Eavl7Px0Oi3qpn99ANflSS3EZqfTsfd48gIo7xzwxTfa4OBXc6+QvZIFrmabphKwO1&#10;TBixJbmfpNMkrVMFssjl/xXFLwAAAP//AwBQSwECLQAUAAYACAAAACEAtoM4kv4AAADhAQAAEwAA&#10;AAAAAAAAAAAAAAAAAAAAW0NvbnRlbnRfVHlwZXNdLnhtbFBLAQItABQABgAIAAAAIQA4/SH/1gAA&#10;AJQBAAALAAAAAAAAAAAAAAAAAC8BAABfcmVscy8ucmVsc1BLAQItABQABgAIAAAAIQBs8tMmDgIA&#10;APwDAAAOAAAAAAAAAAAAAAAAAC4CAABkcnMvZTJvRG9jLnhtbFBLAQItABQABgAIAAAAIQCABCmP&#10;3QAAAA0BAAAPAAAAAAAAAAAAAAAAAGgEAABkcnMvZG93bnJldi54bWxQSwUGAAAAAAQABADzAAAA&#10;cgUAAAAA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16852F11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E49480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5913FA2E">
                <wp:simplePos x="0" y="0"/>
                <wp:positionH relativeFrom="margin">
                  <wp:posOffset>114617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40" type="#_x0000_t202" style="position:absolute;margin-left:90.2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gY8DgIAAPwDAAAOAAAAZHJzL2Uyb0RvYy54bWysU11v2yAUfZ+0/4B4X+yk8ZJacaquXadJ&#10;3YfU7gcQjGM04DIgsbNfvwskWdS+TfODBdx7D+ece1ndjFqRvXBegmnodFJSIgyHVpptQ388P7xb&#10;UuIDMy1TYERDD8LTm/XbN6vB1mIGPahWOIIgxteDbWgfgq2LwvNeaOYnYIXBYAdOs4Bbty1axwZE&#10;16qYleX7YgDXWgdceI+n9zlI1wm/6wQP37rOi0BUQ5FbSH+X/pv4L9YrVm8ds73kRxrsH1hoJg1e&#10;eoa6Z4GRnZOvoLTkDjx0YcJBF9B1koukAdVMyxdqnnpmRdKC5nh7tsn/P1j+df/dEdli76aUGKax&#10;R89iDOQDjASP0J/B+hrTniwmhhHPMTdp9fYR+E9PDNz1zGzFrXMw9IK1yC9VFhelGcdHkM3wBVq8&#10;h+0CJKCxczqah3YQRMc+Hc69iVx4vLJaLqoSQxxjV1eL6bKK5ApWn6qt8+GTAE3ioqEOe5/Q2f7R&#10;h5x6SomXGXiQSqX+K0OGhl5XsyoVXES0DDieSuqGLsv45YGJIj+aNhUHJlVeIxdlkFJUHYVmyWHc&#10;jNng+cnNDbQH9MFBHkd8Prjowf2mZMBRbKj/tWNOUKI+G/Tyejqfx9lNm3m1mOHGXUY2lxFmOEI1&#10;NFCSl3chzXvWfIuedzLZEWlmJkfOOGLJ0ONziDN8uU9Zfx/t+g8AAAD//wMAUEsDBBQABgAIAAAA&#10;IQBnSLn93QAAAAsBAAAPAAAAZHJzL2Rvd25yZXYueG1sTI9LT8MwEITvlfgP1iJxa+30pTTEqRAV&#10;VxDlIfXmxtskIl5HsduEf8/2RI8z+2l2Jt+OrhUX7EPjSUMyUyCQSm8bqjR8frxMUxAhGrKm9YQa&#10;fjHAtrib5CazfqB3vOxjJTiEQmY01DF2mZShrNGZMPMdEt9OvncmsuwraXszcLhr5VyptXSmIf5Q&#10;mw6fayx/9men4ev1dPheqrdq51bd4EclyW2k1g/349MjiIhj/IfhWp+rQ8Gdjv5MNoiWdapWjGpY&#10;z1MexcRycXWO7KRJArLI5e2G4g8AAP//AwBQSwECLQAUAAYACAAAACEAtoM4kv4AAADhAQAAEwAA&#10;AAAAAAAAAAAAAAAAAAAAW0NvbnRlbnRfVHlwZXNdLnhtbFBLAQItABQABgAIAAAAIQA4/SH/1gAA&#10;AJQBAAALAAAAAAAAAAAAAAAAAC8BAABfcmVscy8ucmVsc1BLAQItABQABgAIAAAAIQAW2gY8DgIA&#10;APwDAAAOAAAAAAAAAAAAAAAAAC4CAABkcnMvZTJvRG9jLnhtbFBLAQItABQABgAIAAAAIQBnSLn9&#10;3QAAAAsBAAAPAAAAAAAAAAAAAAAAAGgEAABkcnMvZG93bnJldi54bWxQSwUGAAAAAAQABADzAAAA&#10;cgUAAAAA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6CF85444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91D0C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1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6D4DAIAAPoDAAAOAAAAZHJzL2Uyb0RvYy54bWysU8tu2zAQvBfoPxC817IVO40Fy0GaNEWB&#10;9AEk/YA1RVlESS5L0pbSr8+Ssl0jvRXVgeBqydmdmeXqejCa7aUPCm3NZ5MpZ9IKbJTd1vzH0/27&#10;K85CBNuARitr/iwDv16/fbPqXSVL7FA30jMCsaHqXc27GF1VFEF00kCYoJOWki16A5FCvy0aDz2h&#10;G12U0+ll0aNvnEchQ6C/d2OSrzN+20oRv7VtkJHpmlNvMa8+r5u0FusVVFsPrlPi0Ab8QxcGlKWi&#10;J6g7iMB2Xv0FZZTwGLCNE4GmwLZVQmYOxGY2fcXmsQMnMxcSJ7iTTOH/wYqv+++eqabmZJQFQxY9&#10;ySGyDziwq6RO70JFhx4dHYsD/SaXM9PgHlD8DMzibQd2K2+8x76T0FB3s3SzOLs64oQEsum/YENl&#10;YBcxAw2tN0k6EoMROrn0fHImtSJSyXJZluWCM0G5i9lleZGtK6A63nY+xE8SDUubmntyPqPD/iHE&#10;1A1UxyOpmMV7pXV2X1vW13y5IPhXGaMiDadWhtSZpm8cl0Tyo23y5QhKj3sqoO2BdSI6Uo7DZsjy&#10;zhZHNTfYPJMOHsdhpMdDmw79b856GsSah1878JIz/dmSlsvZfJ4mNwfzxfuSAn+e2ZxnwAqCqnnk&#10;bNzexjztI7Mb0rxVWY5kztjJoWcasKzS4TGkCT6P86k/T3b9AgAA//8DAFBLAwQUAAYACAAAACEA&#10;o7GzP98AAAALAQAADwAAAGRycy9kb3ducmV2LnhtbEyPTU/DMAyG70j7D5GRuLFkpatKaTpNIK5M&#10;jA+JW9Z4bUXjVE22ln+Pd4KbLT96/bzlZna9OOMYOk8aVksFAqn2tqNGw/vb820OIkRD1vSeUMMP&#10;BthUi6vSFNZP9IrnfWwEh1AojIY2xqGQMtQtOhOWfkDi29GPzkRex0ba0Uwc7nqZKJVJZzriD60Z&#10;8LHF+nt/cho+Xo5fn6naNU9uPUx+VpLcvdT65nrePoCIOMc/GC76rA4VOx38iWwQvYYkURmjGu7W&#10;OXdgIk3SFYgDDyrPQFal/N+h+gUAAP//AwBQSwECLQAUAAYACAAAACEAtoM4kv4AAADhAQAAEwAA&#10;AAAAAAAAAAAAAAAAAAAAW0NvbnRlbnRfVHlwZXNdLnhtbFBLAQItABQABgAIAAAAIQA4/SH/1gAA&#10;AJQBAAALAAAAAAAAAAAAAAAAAC8BAABfcmVscy8ucmVsc1BLAQItABQABgAIAAAAIQAZ26D4DAIA&#10;APoDAAAOAAAAAAAAAAAAAAAAAC4CAABkcnMvZTJvRG9jLnhtbFBLAQItABQABgAIAAAAIQCjsbM/&#10;3wAAAAsBAAAPAAAAAAAAAAAAAAAAAGYEAABkcnMvZG93bnJldi54bWxQSwUGAAAAAAQABADzAAAA&#10;cgUAAAAA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58F4ED31" w:rsidR="00711A06" w:rsidRPr="00711A06" w:rsidRDefault="000919E6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Sales Coordin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2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b0fDgIAAPsDAAAOAAAAZHJzL2Uyb0RvYy54bWysU9uO2yAQfa/Uf0C8N3acZJtYcVbb3W5V&#10;aXuRdvsBGOMYFRgKJHb69R1wklrtW1UeEDAzZ+acGba3g1bkKJyXYCo6n+WUCMOhkWZf0W8vj2/W&#10;lPjATMMUGFHRk/D0dvf61ba3pSigA9UIRxDE+LK3Fe1CsGWWed4JzfwMrDBobMFpFvDq9lnjWI/o&#10;WmVFnt9kPbjGOuDCe3x9GI10l/DbVvDwpW29CERVFGsLaXdpr+Oe7bas3DtmO8nPZbB/qEIzaTDp&#10;FeqBBUYOTv4FpSV34KENMw46g7aVXCQOyGae/8HmuWNWJC4ojrdXmfz/g+Wfj18dkQ32rqDEMI09&#10;ehFDIO9gIEWUp7e+RK9ni35hwGd0TVS9fQL+3RMD9x0ze3HnHPSdYA2WN4+R2SR0xPERpO4/QYNp&#10;2CFAAhpap6N2qAZBdGzT6dqaWArHx8V6sVhuVpRwtC0WOfY+pWDlJdo6Hz4I0CQeKuqw9QmdHZ98&#10;iNWw8uISkxl4lEql9itD+opuVsUqBUwsWgacTiV1Rdd5XOO8RJLvTZOCA5NqPGMCZc6sI9GRchjq&#10;YdT35qJmDc0JdXAwTiP+Hjx04H5S0uMkVtT/ODAnKFEfDWq5mS+XcXTTZbl6W+DFTS311MIMR6iK&#10;BkrG431I4z5yvkPNW5nkiM0ZKznXjBOWVDr/hjjC03vy+v1nd78AAAD//wMAUEsDBBQABgAIAAAA&#10;IQBXJyHf3QAAAAgBAAAPAAAAZHJzL2Rvd25yZXYueG1sTI/BTsMwEETvSPyDtZW4UTsBAk3jVAjE&#10;taiFVuLmxtskIl5HsduEv+9yguPsrGbeFKvJdeKMQ2g9aUjmCgRS5W1LtYbPj7fbJxAhGrKm84Qa&#10;fjDAqry+Kkxu/UgbPG9jLTiEQm40NDH2uZShatCZMPc9EntHPzgTWQ61tIMZOdx1MlUqk860xA2N&#10;6fGlwep7e3Iaduvj1/5evdev7qEf/aQkuYXU+mY2PS9BRJzi3zP84jM6lMx08CeyQXQaeEjka7ZI&#10;QLCdqbtHEAcNaZokIMtC/h9QXgAAAP//AwBQSwECLQAUAAYACAAAACEAtoM4kv4AAADhAQAAEwAA&#10;AAAAAAAAAAAAAAAAAAAAW0NvbnRlbnRfVHlwZXNdLnhtbFBLAQItABQABgAIAAAAIQA4/SH/1gAA&#10;AJQBAAALAAAAAAAAAAAAAAAAAC8BAABfcmVscy8ucmVsc1BLAQItABQABgAIAAAAIQDiZb0fDgIA&#10;APsDAAAOAAAAAAAAAAAAAAAAAC4CAABkcnMvZTJvRG9jLnhtbFBLAQItABQABgAIAAAAIQBXJyHf&#10;3QAAAAgBAAAPAAAAAAAAAAAAAAAAAGgEAABkcnMvZG93bnJldi54bWxQSwUGAAAAAAQABADzAAAA&#10;cgUAAAAA&#10;" filled="f" stroked="f">
                <v:textbox>
                  <w:txbxContent>
                    <w:p w14:paraId="100B6709" w14:textId="58F4ED31" w:rsidR="00711A06" w:rsidRPr="00711A06" w:rsidRDefault="000919E6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Sales Coordina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3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j0CDgIAAPoDAAAOAAAAZHJzL2Uyb0RvYy54bWysU9tuGyEQfa/Uf0C813upnTgr4yhNmqpS&#10;epGSfgBmWS8qMBSwd92v78DartW+VeUBAcMczjkzrG5Ho8le+qDAMlrNSkqkFdAqu2X028vjmyUl&#10;IXLbcg1WMnqQgd6uX79aDa6RNfSgW+kJgtjQDI7RPkbXFEUQvTQ8zMBJi8EOvOERt35btJ4PiG50&#10;UZflVTGAb50HIUPA04cpSNcZv+ukiF+6LshINKPILebZ53mT5mK94s3Wc9crcaTB/4GF4crio2eo&#10;Bx452Xn1F5RRwkOALs4EmAK6TgmZNaCaqvxDzXPPncxa0JzgzjaF/wcrPu+/eqJaRheUWG6wRC9y&#10;jOQdjKRO7gwuNHjp2eG1OOIxVjkrDe4JxPdALNz33G7lnfcw9JK3yK5KmcVF6oQTEshm+AQtPsN3&#10;ETLQ2HmTrEMzCKJjlQ7nyiQqAg/ndbms5khRYGxRXl2/zaUreHPKdj7EDxIMSQtGPVY+o/P9U4iJ&#10;DW9OV9JjFh6V1rn62pKB0ZtFvcgJFxGjIjanVobRZZnG1C5J5Hvb5uTIlZ7W+IC2R9VJ6CQ5jpsx&#10;21tdn9zcQHtAHzxMzYifBxc9+J+UDNiIjIYfO+4lJfqjRS9vqvk8dW7ezBfXNW78ZWRzGeFWIBSj&#10;kZJpeR9zt0+a79DzTmU7UnEmJkfO2GDZpeNnSB18uc+3fn/Z9S8AAAD//wMAUEsDBBQABgAIAAAA&#10;IQAbvRGu2wAAAAcBAAAPAAAAZHJzL2Rvd25yZXYueG1sTI/BTsMwEETvSPyDtUjcqI1V0jaNUyEQ&#10;VxClIPXmxtskaryOYrcJf89yguNoRjNvis3kO3HBIbaBDNzPFAikKriWagO7j5e7JYiYLDnbBUID&#10;3xhhU15fFTZ3YaR3vGxTLbiEYm4NNCn1uZSxatDbOAs9EnvHMHibWA61dIMdudx3UiuVSW9b4oXG&#10;9vjUYHXanr2Bz9fj/muu3upn/9CPYVKS/Eoac3szPa5BJJzSXxh+8RkdSmY6hDO5KDoDfCQZWOo5&#10;CHazTC9AHDiWaQ2yLOR//vIHAAD//wMAUEsBAi0AFAAGAAgAAAAhALaDOJL+AAAA4QEAABMAAAAA&#10;AAAAAAAAAAAAAAAAAFtDb250ZW50X1R5cGVzXS54bWxQSwECLQAUAAYACAAAACEAOP0h/9YAAACU&#10;AQAACwAAAAAAAAAAAAAAAAAvAQAAX3JlbHMvLnJlbHNQSwECLQAUAAYACAAAACEAvy49Ag4CAAD6&#10;AwAADgAAAAAAAAAAAAAAAAAuAgAAZHJzL2Uyb0RvYy54bWxQSwECLQAUAAYACAAAACEAG70RrtsA&#10;AAAHAQAADwAAAAAAAAAAAAAAAABoBAAAZHJzL2Rvd25yZXYueG1sUEsFBgAAAAAEAAQA8wAAAHAF&#10;AAAAAA==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4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0XgDwIAAPsDAAAOAAAAZHJzL2Uyb0RvYy54bWysU9tu2zAMfR+wfxD0vjh2kiYx4hRduw4D&#10;ugvQ7gMUWY6FSaImKbGzry8lJ5mxvQ3zgyCa5CHPIbW57bUiR+G8BFPRfDKlRBgOtTT7in5/eXy3&#10;osQHZmqmwIiKnoSnt9u3bzadLUUBLahaOIIgxpedrWgbgi2zzPNWaOYnYIVBZwNOs4Cm22e1Yx2i&#10;a5UV0+lN1oGrrQMuvMe/D4OTbhN+0wgevjaNF4GoimJvIZ0unbt4ZtsNK/eO2VbycxvsH7rQTBos&#10;eoV6YIGRg5N/QWnJHXhowoSDzqBpJBeJA7LJp3+weW6ZFYkLiuPtVSb//2D5l+M3R2Rd0Rklhmkc&#10;0YvoA3kPPZlFdTrrSwx6thgWevyNU05MvX0C/sMTA/ctM3tx5xx0rWA1dpfHzGyUOuD4CLLrPkON&#10;ZdghQALqG6ejdCgGQXSc0uk6mdgKjyXXxXJ1gy6OviJfL5ezRarByku6dT58FKBJvFTU4egTPDs+&#10;+RDbYeUlJFYz8CiVSuNXhnQVXS+KRUoYebQMuJ1K6oqupvEb9iWy/GDqlByYVMMdCyhzph2ZDpxD&#10;v+uTvvnqIucO6hMK4WDYRnw9eGnB/aKkw02sqP95YE5Qoj4ZFHOdz+dxdZMxXywLNNzYsxt7mOEI&#10;VdFAyXC9D2ndB853KHojkxxxOkMn555xw5JK59cQV3hsp6jfb3b7CgAA//8DAFBLAwQUAAYACAAA&#10;ACEAtehxt90AAAAJAQAADwAAAGRycy9kb3ducmV2LnhtbEyPS0/DMBCE70j8B2uRuFGbPlISsqkQ&#10;iCuIviRubrxNosbrKHab8O9xT3AczWjmm3w12lZcqPeNY4THiQJBXDrTcIWw3bw/PIHwQbPRrWNC&#10;+CEPq+L2JteZcQN/0WUdKhFL2GcaoQ6hy6T0ZU1W+4nriKN3dL3VIcq+kqbXQyy3rZwqlUirG44L&#10;te7otabytD5bhN3H8Xs/V5/Vm110gxuVZJtKxPu78eUZRKAx/IXhih/RoYhMB3dm40WLsFwsZzGK&#10;EA9cbZWoFMQBYTZPUpBFLv8/KH4BAAD//wMAUEsBAi0AFAAGAAgAAAAhALaDOJL+AAAA4QEAABMA&#10;AAAAAAAAAAAAAAAAAAAAAFtDb250ZW50X1R5cGVzXS54bWxQSwECLQAUAAYACAAAACEAOP0h/9YA&#10;AACUAQAACwAAAAAAAAAAAAAAAAAvAQAAX3JlbHMvLnJlbHNQSwECLQAUAAYACAAAACEAJQNF4A8C&#10;AAD7AwAADgAAAAAAAAAAAAAAAAAuAgAAZHJzL2Uyb0RvYy54bWxQSwECLQAUAAYACAAAACEAtehx&#10;t90AAAAJAQAADwAAAAAAAAAAAAAAAABpBAAAZHJzL2Rvd25yZXYueG1sUEsFBgAAAAAEAAQA8wAA&#10;AHMFAAAAAA==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5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UBeEAIAAPsDAAAOAAAAZHJzL2Uyb0RvYy54bWysU9uO2yAQfa/Uf0C8N75skm6sOKvtblNV&#10;2l6k3X4AxjhGBYYCiZ1+fQecpFH7VpUHBMzMmTlnhvXdqBU5COclmJoWs5wSYTi00uxq+u1l++aW&#10;Eh+YaZkCI2p6FJ7ebV6/Wg+2EiX0oFrhCIIYXw22pn0Itsoyz3uhmZ+BFQaNHTjNAl7dLmsdGxBd&#10;q6zM82U2gGutAy68x9fHyUg3Cb/rBA9fus6LQFRNsbaQdpf2Ju7ZZs2qnWO2l/xUBvuHKjSTBpNe&#10;oB5ZYGTv5F9QWnIHHrow46Az6DrJReKAbIr8DzbPPbMicUFxvL3I5P8fLP98+OqIbGtaUmKYxha9&#10;iDGQdzCSMqozWF+h07NFtzDiM3Y5MfX2Cfh3Tww89MzsxL1zMPSCtVhdESOzq9AJx0eQZvgELaZh&#10;+wAJaOycjtKhGATRsUvHS2diKRwfy5tlvrpBE0dbMc/nyzL1LmPVOdw6Hz4I0CQeauqw9QmeHZ58&#10;iOWw6uwSsxnYSqVS+5UhQ01Xi3KRAq4sWgacTiV1TW/zuKZ5iSzfmzYFBybVdMYEypxoR6YT5zA2&#10;Y9K3WJ3lbKA9ohAOpmnE34OHHtxPSgacxJr6H3vmBCXqo0ExV8V8Hkc3XeaLt8icuGtLc21hhiNU&#10;TQMl0/EhpHGPnL29R9G3MskRuzNVcqoZJyypdPoNcYSv78nr95/d/AIAAP//AwBQSwMEFAAGAAgA&#10;AAAhABaegP7cAAAABgEAAA8AAABkcnMvZG93bnJldi54bWxMj0tPwzAQhO9I/Adrkbi1jkNLqxCn&#10;QjwkjrQFqUc33jyEvY5itw3/nuUEx9GMZr4pN5N34oxj7ANpUPMMBFIdbE+tho/962wNIiZD1rhA&#10;qOEbI2yq66vSFDZcaIvnXWoFl1AsjIYupaGQMtYdehPnYUBirwmjN4nl2Eo7mguXeyfzLLuX3vTE&#10;C50Z8KnD+mt38ho+6eDemoXtcLV8X2yHl+dmmfZa395Mjw8gEk7pLwy/+IwOFTMdw4lsFE4DH0ka&#10;ZgoEm3crxT+OGvJcKZBVKf/jVz8AAAD//wMAUEsBAi0AFAAGAAgAAAAhALaDOJL+AAAA4QEAABMA&#10;AAAAAAAAAAAAAAAAAAAAAFtDb250ZW50X1R5cGVzXS54bWxQSwECLQAUAAYACAAAACEAOP0h/9YA&#10;AACUAQAACwAAAAAAAAAAAAAAAAAvAQAAX3JlbHMvLnJlbHNQSwECLQAUAAYACAAAACEAnBlAXhAC&#10;AAD7AwAADgAAAAAAAAAAAAAAAAAuAgAAZHJzL2Uyb0RvYy54bWxQSwECLQAUAAYACAAAACEAFp6A&#10;/twAAAAGAQAADwAAAAAAAAAAAAAAAABqBAAAZHJzL2Rvd25yZXYueG1sUEsFBgAAAAAEAAQA8wAA&#10;AHMFAAAAAA==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6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pc1EAIAAP0DAAAOAAAAZHJzL2Uyb0RvYy54bWysU9tuGyEQfa/Uf0C813uJ7cQrr6M0qatK&#10;6UVK+gGYZb2owFDA3nW/vgPrOKv2rSoPCBjmMOfMYX07aEWOwnkJpqbFLKdEGA6NNPuafn/evruh&#10;xAdmGqbAiJqehKe3m7dv1r2tRAkdqEY4giDGV72taReCrbLM805o5mdghcFgC06zgFu3zxrHekTX&#10;KivzfJn14BrrgAvv8fRhDNJNwm9bwcPXtvUiEFVTrC2k2aV5F+dss2bV3jHbSX4ug/1DFZpJg49e&#10;oB5YYOTg5F9QWnIHHtow46AzaFvJReKAbIr8DzZPHbMicUFxvL3I5P8fLP9y/OaIbGpaFteUGKax&#10;Sc9iCOQ9DKSM+vTWV3jtyeLFMOAx9jlx9fYR+A9PDNx3zOzFnXPQd4I1WF8RM7NJ6ojjI8iu/wwN&#10;PsMOARLQ0DodxUM5CKJjn06X3sRSOB6WV8t8dYUhjrFins+XZepexqqXdOt8+ChAk7ioqcPmJ3h2&#10;fPQhlsOqlyvxNQNbqVQygDKkr+lqUS5SwiSiZUB/KqlrepPHMTomsvxgmpQcmFTjGh9Q5kw7Mh05&#10;h2E3jAqn5KjJDpoTCuFg9CP+H1x04H5R0qMXa+p/HpgTlKhPBsVcFfN5NG/azBfXyJy4aWQ3jTDD&#10;EaqmgZJxeR+S4SNnb+9Q9K1McrxWcq4ZPZZUOv+HaOLpPt16/bWb3wAAAP//AwBQSwMEFAAGAAgA&#10;AAAhAGQTt4/bAAAABQEAAA8AAABkcnMvZG93bnJldi54bWxMj81OwzAQhO9IvIO1SNyok7SlKMSp&#10;ED8SR9qCxNGNN3GEvY5itw1vz/ZEj7OzmvmmWk/eiSOOsQ+kIJ9lIJCaYHrqFHzu3u4eQMSkyWgX&#10;CBX8YoR1fX1V6dKEE23wuE2d4BCKpVZgUxpKKWNj0es4CwMSe20YvU4sx06aUZ843DtZZNm99Lon&#10;brB6wGeLzc/24BV80bd7bxfG4mr5sdgMry/tMu2Uur2Znh5BJJzS/zOc8RkdambahwOZKJwCHpLO&#10;V8HefJXzjL2CosjnIOtKXtLXfwAAAP//AwBQSwECLQAUAAYACAAAACEAtoM4kv4AAADhAQAAEwAA&#10;AAAAAAAAAAAAAAAAAAAAW0NvbnRlbnRfVHlwZXNdLnhtbFBLAQItABQABgAIAAAAIQA4/SH/1gAA&#10;AJQBAAALAAAAAAAAAAAAAAAAAC8BAABfcmVscy8ucmVsc1BLAQItABQABgAIAAAAIQAC/pc1EAIA&#10;AP0DAAAOAAAAAAAAAAAAAAAAAC4CAABkcnMvZTJvRG9jLnhtbFBLAQItABQABgAIAAAAIQBkE7eP&#10;2wAAAAUBAAAPAAAAAAAAAAAAAAAAAGoEAABkcnMvZG93bnJldi54bWxQSwUGAAAAAAQABADzAAAA&#10;cgUAAAAA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C2EFD" w14:textId="77777777" w:rsidR="00090890" w:rsidRDefault="00090890" w:rsidP="00705778">
      <w:pPr>
        <w:spacing w:after="0" w:line="240" w:lineRule="auto"/>
      </w:pPr>
      <w:r>
        <w:separator/>
      </w:r>
    </w:p>
  </w:endnote>
  <w:endnote w:type="continuationSeparator" w:id="0">
    <w:p w14:paraId="4691A88B" w14:textId="77777777" w:rsidR="00090890" w:rsidRDefault="00090890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E4AA0" w14:textId="77777777" w:rsidR="00090890" w:rsidRDefault="00090890" w:rsidP="00705778">
      <w:pPr>
        <w:spacing w:after="0" w:line="240" w:lineRule="auto"/>
      </w:pPr>
      <w:r>
        <w:separator/>
      </w:r>
    </w:p>
  </w:footnote>
  <w:footnote w:type="continuationSeparator" w:id="0">
    <w:p w14:paraId="1672A0B2" w14:textId="77777777" w:rsidR="00090890" w:rsidRDefault="00090890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5E9E9AD0" w:rsidR="00705778" w:rsidRPr="00217A70" w:rsidRDefault="00217A70" w:rsidP="00217A70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8935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9356A">
      <w:rPr>
        <w:rFonts w:ascii="Arial" w:hAnsi="Arial" w:cs="Arial"/>
        <w:color w:val="000000"/>
      </w:rPr>
      <w:t xml:space="preserve">                        </w:t>
    </w:r>
    <w:hyperlink r:id="rId2" w:history="1">
      <w:r w:rsidRPr="008935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83795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890"/>
    <w:rsid w:val="000919E6"/>
    <w:rsid w:val="000C2C54"/>
    <w:rsid w:val="00101E2B"/>
    <w:rsid w:val="00135B3F"/>
    <w:rsid w:val="002070DE"/>
    <w:rsid w:val="00217A70"/>
    <w:rsid w:val="002207DA"/>
    <w:rsid w:val="004D68E9"/>
    <w:rsid w:val="004E767E"/>
    <w:rsid w:val="0067782D"/>
    <w:rsid w:val="0068751C"/>
    <w:rsid w:val="00705778"/>
    <w:rsid w:val="00711A06"/>
    <w:rsid w:val="0077316D"/>
    <w:rsid w:val="00BB7E39"/>
    <w:rsid w:val="00BE1B6C"/>
    <w:rsid w:val="00C909BD"/>
    <w:rsid w:val="00DE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8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jpg"/><Relationship Id="rId10" Type="http://schemas.openxmlformats.org/officeDocument/2006/relationships/image" Target="media/image4.sv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resumeviking.com/templates/word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30T09:48:00Z</dcterms:created>
  <dcterms:modified xsi:type="dcterms:W3CDTF">2022-04-21T13:12:00Z</dcterms:modified>
</cp:coreProperties>
</file>